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1E4C7" w14:textId="77777777" w:rsidR="00D838D2" w:rsidRDefault="00D838D2" w:rsidP="00F7729B">
      <w:pPr>
        <w:pStyle w:val="pf0"/>
        <w:adjustRightInd w:val="0"/>
        <w:snapToGrid w:val="0"/>
        <w:jc w:val="center"/>
        <w:rPr>
          <w:sz w:val="21"/>
          <w:szCs w:val="21"/>
        </w:rPr>
      </w:pPr>
    </w:p>
    <w:p w14:paraId="0C34492F" w14:textId="07681FDA" w:rsidR="00F7729B" w:rsidRPr="00F7729B" w:rsidRDefault="00F7729B" w:rsidP="00F7729B">
      <w:pPr>
        <w:pStyle w:val="pf0"/>
        <w:adjustRightInd w:val="0"/>
        <w:snapToGrid w:val="0"/>
        <w:jc w:val="center"/>
        <w:rPr>
          <w:rFonts w:ascii="Arial" w:eastAsiaTheme="minorEastAsia" w:hAnsi="Arial" w:cs="Arial"/>
          <w:sz w:val="28"/>
          <w:szCs w:val="28"/>
          <w:lang w:eastAsia="ja-JP"/>
        </w:rPr>
      </w:pPr>
      <w:r w:rsidRPr="00F7729B">
        <w:rPr>
          <w:rFonts w:ascii="Arial" w:eastAsiaTheme="minorEastAsia" w:hAnsi="Arial" w:cs="Arial"/>
          <w:b/>
          <w:bCs/>
          <w:sz w:val="28"/>
          <w:szCs w:val="28"/>
          <w:lang w:eastAsia="ja-JP"/>
        </w:rPr>
        <w:t>The effect of inter-tillage weeding on rice yield, growth and nutrient dynamics without agricultural chemicals and fertilizers</w:t>
      </w:r>
    </w:p>
    <w:p w14:paraId="5E2919E0" w14:textId="514E0C9A" w:rsidR="005F7D58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</w:p>
    <w:p w14:paraId="506F7BB0" w14:textId="541FDCF8" w:rsidR="00EA4D02" w:rsidRDefault="00F7729B" w:rsidP="00EA4D02">
      <w:pPr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Zhiduo Zhou</w:t>
      </w:r>
      <w:r w:rsidR="00EA4D02" w:rsidRPr="00CF2BF9">
        <w:rPr>
          <w:rFonts w:ascii="Arial" w:hAnsi="Arial" w:cs="Arial"/>
          <w:sz w:val="22"/>
          <w:vertAlign w:val="superscript"/>
        </w:rPr>
        <w:t>1</w:t>
      </w:r>
      <w:r w:rsidR="00EA4D02" w:rsidRPr="00CF2BF9">
        <w:rPr>
          <w:rFonts w:ascii="Arial" w:hAnsi="Arial" w:cs="Arial"/>
          <w:sz w:val="22"/>
        </w:rPr>
        <w:t xml:space="preserve">, </w:t>
      </w:r>
      <w:r>
        <w:rPr>
          <w:rFonts w:ascii="Arial" w:hAnsi="Arial" w:cs="Arial"/>
          <w:sz w:val="22"/>
        </w:rPr>
        <w:t>Yan Zhu</w:t>
      </w:r>
      <w:r w:rsidR="00C8104C">
        <w:rPr>
          <w:rFonts w:ascii="Arial" w:hAnsi="Arial" w:cs="Arial"/>
          <w:sz w:val="22"/>
          <w:vertAlign w:val="superscript"/>
        </w:rPr>
        <w:t>1</w:t>
      </w:r>
      <w:r w:rsidR="00EA4D02" w:rsidRPr="00CF2BF9">
        <w:rPr>
          <w:rFonts w:ascii="Arial" w:hAnsi="Arial" w:cs="Arial"/>
          <w:sz w:val="22"/>
        </w:rPr>
        <w:t>,</w:t>
      </w:r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Munehide</w:t>
      </w:r>
      <w:proofErr w:type="spellEnd"/>
      <w:r>
        <w:rPr>
          <w:rFonts w:ascii="Arial" w:hAnsi="Arial" w:cs="Arial"/>
          <w:sz w:val="22"/>
        </w:rPr>
        <w:t xml:space="preserve"> Ishiguro</w:t>
      </w:r>
      <w:r w:rsidR="00C8104C">
        <w:rPr>
          <w:rFonts w:ascii="Arial" w:hAnsi="Arial" w:cs="Arial"/>
          <w:sz w:val="22"/>
          <w:vertAlign w:val="superscript"/>
        </w:rPr>
        <w:t>2</w:t>
      </w:r>
      <w:r>
        <w:rPr>
          <w:rFonts w:ascii="Arial" w:hAnsi="Arial" w:cs="Arial"/>
          <w:sz w:val="22"/>
        </w:rPr>
        <w:t>, Junichi Kashiwagi</w:t>
      </w:r>
      <w:r w:rsidR="00C8104C">
        <w:rPr>
          <w:rFonts w:ascii="Arial" w:hAnsi="Arial" w:cs="Arial"/>
          <w:sz w:val="22"/>
          <w:vertAlign w:val="superscript"/>
        </w:rPr>
        <w:t>2</w:t>
      </w:r>
      <w:r>
        <w:rPr>
          <w:rFonts w:ascii="Arial" w:hAnsi="Arial" w:cs="Arial"/>
          <w:sz w:val="22"/>
        </w:rPr>
        <w:t xml:space="preserve"> and Araki Hajime</w:t>
      </w:r>
      <w:r w:rsidR="00C8104C">
        <w:rPr>
          <w:rFonts w:ascii="Arial" w:hAnsi="Arial" w:cs="Arial"/>
          <w:sz w:val="22"/>
          <w:vertAlign w:val="superscript"/>
        </w:rPr>
        <w:t>3</w:t>
      </w:r>
      <w:r>
        <w:rPr>
          <w:rFonts w:ascii="Arial" w:hAnsi="Arial" w:cs="Arial"/>
          <w:sz w:val="22"/>
        </w:rPr>
        <w:t xml:space="preserve"> </w:t>
      </w:r>
    </w:p>
    <w:p w14:paraId="4AC98DC7" w14:textId="18D821EE" w:rsidR="0042052E" w:rsidRDefault="0042052E" w:rsidP="00EA4D02">
      <w:pPr>
        <w:jc w:val="center"/>
        <w:rPr>
          <w:rFonts w:ascii="Arial" w:hAnsi="Arial" w:cs="Arial"/>
          <w:sz w:val="22"/>
        </w:rPr>
      </w:pPr>
    </w:p>
    <w:p w14:paraId="631824D2" w14:textId="0EDA7ED4" w:rsidR="0042052E" w:rsidRDefault="0042052E" w:rsidP="0042052E">
      <w:pPr>
        <w:jc w:val="center"/>
        <w:rPr>
          <w:rFonts w:ascii="Arial" w:hAnsi="Arial" w:cs="Arial"/>
        </w:rPr>
      </w:pPr>
      <w:r w:rsidRPr="00CF2BF9">
        <w:rPr>
          <w:rFonts w:ascii="Arial" w:hAnsi="Arial" w:cs="Arial"/>
          <w:sz w:val="21"/>
          <w:szCs w:val="22"/>
          <w:vertAlign w:val="superscript"/>
        </w:rPr>
        <w:t>1</w:t>
      </w:r>
      <w:r w:rsidR="00F7729B" w:rsidRPr="00F7729B">
        <w:rPr>
          <w:rFonts w:ascii="Arial" w:hAnsi="Arial" w:cs="Arial"/>
          <w:sz w:val="21"/>
          <w:szCs w:val="21"/>
        </w:rPr>
        <w:t>Graduate School of Agriculture, Hokkaido University</w:t>
      </w:r>
    </w:p>
    <w:p w14:paraId="209B36DC" w14:textId="3E917179" w:rsidR="00F7729B" w:rsidRPr="00F7729B" w:rsidRDefault="0042052E" w:rsidP="00F7729B">
      <w:pPr>
        <w:jc w:val="center"/>
        <w:rPr>
          <w:rFonts w:ascii="Arial" w:hAnsi="Arial" w:cs="Arial"/>
          <w:sz w:val="21"/>
          <w:szCs w:val="21"/>
        </w:rPr>
      </w:pPr>
      <w:r w:rsidRPr="00CF2BF9">
        <w:rPr>
          <w:rFonts w:ascii="Arial" w:hAnsi="Arial" w:cs="Arial"/>
          <w:sz w:val="21"/>
          <w:szCs w:val="22"/>
        </w:rPr>
        <w:t xml:space="preserve"> </w:t>
      </w:r>
      <w:r w:rsidRPr="00CF2BF9">
        <w:rPr>
          <w:rFonts w:ascii="Arial" w:hAnsi="Arial" w:cs="Arial"/>
          <w:sz w:val="21"/>
          <w:szCs w:val="22"/>
          <w:vertAlign w:val="superscript"/>
        </w:rPr>
        <w:t>2</w:t>
      </w:r>
      <w:r w:rsidR="00F7729B" w:rsidRPr="00F7729B">
        <w:rPr>
          <w:rFonts w:ascii="Arial" w:hAnsi="Arial" w:cs="Arial"/>
          <w:sz w:val="21"/>
          <w:szCs w:val="21"/>
        </w:rPr>
        <w:t>Research Faculty of Agriculture, Hokkaido University</w:t>
      </w:r>
    </w:p>
    <w:p w14:paraId="7A7969F3" w14:textId="625B3805" w:rsidR="00F7729B" w:rsidRPr="00F7729B" w:rsidRDefault="00F7729B" w:rsidP="00F7729B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2"/>
          <w:vertAlign w:val="superscript"/>
        </w:rPr>
        <w:t>3</w:t>
      </w:r>
      <w:r w:rsidRPr="00F7729B">
        <w:rPr>
          <w:rFonts w:ascii="Arial" w:hAnsi="Arial" w:cs="Arial"/>
          <w:sz w:val="21"/>
          <w:szCs w:val="21"/>
        </w:rPr>
        <w:t>Niigata Agri-food University</w:t>
      </w:r>
    </w:p>
    <w:p w14:paraId="63CB7258" w14:textId="03A315EB" w:rsidR="00177496" w:rsidRDefault="009863C0" w:rsidP="006D666E">
      <w:pPr>
        <w:ind w:firstLineChars="100" w:firstLine="210"/>
        <w:jc w:val="both"/>
        <w:rPr>
          <w:rFonts w:ascii="Times New Roman" w:hAnsi="Times New Roman"/>
          <w:sz w:val="21"/>
          <w:szCs w:val="21"/>
        </w:rPr>
      </w:pPr>
      <w:bookmarkStart w:id="0" w:name="_Hlk126598946"/>
      <w:r w:rsidRPr="009863C0">
        <w:rPr>
          <w:rFonts w:ascii="Times New Roman" w:hAnsi="Times New Roman"/>
          <w:sz w:val="21"/>
          <w:szCs w:val="21"/>
        </w:rPr>
        <w:t xml:space="preserve">Inter-tillage weeding was a traditional way to remove weeds without chemicals. </w:t>
      </w:r>
      <w:proofErr w:type="spellStart"/>
      <w:r w:rsidRPr="009863C0">
        <w:rPr>
          <w:rFonts w:ascii="Times New Roman" w:hAnsi="Times New Roman"/>
          <w:sz w:val="21"/>
          <w:szCs w:val="21"/>
        </w:rPr>
        <w:t>Kasubuchi</w:t>
      </w:r>
      <w:proofErr w:type="spellEnd"/>
      <w:r w:rsidRPr="009863C0">
        <w:rPr>
          <w:rFonts w:ascii="Times New Roman" w:hAnsi="Times New Roman"/>
          <w:sz w:val="21"/>
          <w:szCs w:val="21"/>
        </w:rPr>
        <w:t xml:space="preserve"> (2019) succeeded in getting a high yield in paddy fields by introducing inter-tillage without agrochemicals and fertilizers in Japan. The objective of this study is to clarify the effect of </w:t>
      </w:r>
      <w:r w:rsidRPr="009863C0">
        <w:rPr>
          <w:rFonts w:ascii="Times New Roman" w:hAnsi="Times New Roman" w:hint="eastAsia"/>
          <w:sz w:val="21"/>
          <w:szCs w:val="21"/>
        </w:rPr>
        <w:t>five</w:t>
      </w:r>
      <w:r w:rsidRPr="009863C0">
        <w:rPr>
          <w:rFonts w:ascii="Times New Roman" w:hAnsi="Times New Roman"/>
          <w:sz w:val="21"/>
          <w:szCs w:val="21"/>
        </w:rPr>
        <w:t xml:space="preserve"> times inter-tillage weeding on rice yield and nutrient dynamics in Hokkaido. </w:t>
      </w:r>
    </w:p>
    <w:p w14:paraId="1300EC34" w14:textId="77118EC4" w:rsidR="009A7C25" w:rsidRDefault="00D838D2" w:rsidP="009863C0">
      <w:pPr>
        <w:ind w:firstLineChars="100" w:firstLine="240"/>
        <w:jc w:val="both"/>
        <w:rPr>
          <w:rFonts w:ascii="Times New Roman" w:hAnsi="Times New Roman"/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5" behindDoc="0" locked="0" layoutInCell="1" allowOverlap="1" wp14:anchorId="779EF6E7" wp14:editId="23788887">
                <wp:simplePos x="0" y="0"/>
                <wp:positionH relativeFrom="column">
                  <wp:posOffset>710565</wp:posOffset>
                </wp:positionH>
                <wp:positionV relativeFrom="page">
                  <wp:posOffset>4711700</wp:posOffset>
                </wp:positionV>
                <wp:extent cx="3981450" cy="3114675"/>
                <wp:effectExtent l="0" t="0" r="0" b="28575"/>
                <wp:wrapTopAndBottom/>
                <wp:docPr id="1964687497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81450" cy="3114675"/>
                          <a:chOff x="0" y="0"/>
                          <a:chExt cx="3981450" cy="3114675"/>
                        </a:xfrm>
                      </wpg:grpSpPr>
                      <pic:pic xmlns:pic="http://schemas.openxmlformats.org/drawingml/2006/picture">
                        <pic:nvPicPr>
                          <pic:cNvPr id="2" name="图片 3" descr="Project Path: C:\Users\41376\OneDrive\桌面\Seconde manuscript\paddy research 2018-2022.opju&#10;PE Folder: /paddy research 2018-2022/yield/&#10;Short Name: Graph2">
                            <a:extLst>
                              <a:ext uri="{FF2B5EF4-FFF2-40B4-BE49-F238E27FC236}">
                                <a16:creationId xmlns:a16="http://schemas.microsoft.com/office/drawing/2014/main" id="{38E39DC6-738A-B911-E0F3-603379798B5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69" t="6113" r="4646" b="7650"/>
                          <a:stretch/>
                        </pic:blipFill>
                        <pic:spPr bwMode="auto">
                          <a:xfrm>
                            <a:off x="0" y="0"/>
                            <a:ext cx="3981450" cy="2972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Text Box 217"/>
                        <wps:cNvSpPr txBox="1">
                          <a:spLocks noChangeArrowheads="1"/>
                        </wps:cNvSpPr>
                        <wps:spPr bwMode="auto">
                          <a:xfrm>
                            <a:off x="695325" y="2876550"/>
                            <a:ext cx="2562860" cy="2381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B884F0" w14:textId="38894BFC" w:rsidR="00B57DD0" w:rsidRPr="00746D8F" w:rsidRDefault="00B57DD0">
                              <w:pPr>
                                <w:rPr>
                                  <w:rFonts w:ascii="Times New Roman" w:hAnsi="Times New Roman" w:cs="Times New Roman"/>
                                  <w:sz w:val="18"/>
                                  <w:szCs w:val="18"/>
                                </w:rPr>
                              </w:pPr>
                              <w:r w:rsidRPr="00746D8F">
                                <w:rPr>
                                  <w:rFonts w:ascii="Times New Roman" w:hAnsi="Times New Roman" w:cs="Times New Roman"/>
                                  <w:sz w:val="18"/>
                                  <w:szCs w:val="18"/>
                                </w:rPr>
                                <w:t xml:space="preserve">Figure.1. </w:t>
                              </w:r>
                              <w:r w:rsidR="00746D8F" w:rsidRPr="00746D8F">
                                <w:rPr>
                                  <w:rFonts w:ascii="Times New Roman" w:hAnsi="Times New Roman" w:cs="Times New Roman"/>
                                  <w:sz w:val="18"/>
                                  <w:szCs w:val="18"/>
                                </w:rPr>
                                <w:t>Brown rice yield from 2018 to 202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9EF6E7" id="组合 10" o:spid="_x0000_s1026" style="position:absolute;left:0;text-align:left;margin-left:55.95pt;margin-top:371pt;width:313.5pt;height:245.25pt;z-index:251654145;mso-position-vertical-relative:page" coordsize="39814,31146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3" o:spid="_x0000_s1027" type="#_x0000_t75" alt="Project Path: C:\Users\41376\OneDrive\桌面\Seconde manuscript\paddy research 2018-2022.opju&#10;PE Folder: /paddy research 2018-2022/yield/&#10;Short Name: Graph2" style="position:absolute;width:39814;height:29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">
                  <v:imagedata r:id="rId9" o:title=" Graph2" croptop="4006f" cropbottom="5014f" cropleft="4502f" cropright="3045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6953;top:28765;width:25628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" strokecolor="white [3212]">
                  <v:textbox>
                    <w:txbxContent>
                      <w:p w14:paraId="03B884F0" w14:textId="38894BFC" w:rsidR="00B57DD0" w:rsidRPr="00746D8F" w:rsidRDefault="00B57DD0">
                        <w:pPr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746D8F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Figure.1. </w:t>
                        </w:r>
                        <w:r w:rsidR="00746D8F" w:rsidRPr="00746D8F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>Brown rice yield from 2018 to 2022</w:t>
                        </w:r>
                      </w:p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Pr="00D838D2">
        <w:rPr>
          <w:noProof/>
        </w:rPr>
        <w:t xml:space="preserve"> </w:t>
      </w:r>
      <w:r w:rsidR="009863C0" w:rsidRPr="009863C0">
        <w:rPr>
          <w:rFonts w:ascii="Times New Roman" w:hAnsi="Times New Roman"/>
          <w:sz w:val="21"/>
          <w:szCs w:val="21"/>
        </w:rPr>
        <w:t xml:space="preserve">From 2018 to 2022, there are four treatments: no inter-tillage weeding (0-T), 2-time inter-tillage weeding (2-T), 5-time inter-tillage weeding (5-T), and conventional cultivation (CF). In 2022, three frames (CI) were set in inter-tillage field with agrochemical and fertilizer applications. </w:t>
      </w:r>
    </w:p>
    <w:p w14:paraId="1B0BF5D3" w14:textId="24D4E474" w:rsidR="00F958AA" w:rsidRDefault="009863C0" w:rsidP="009863C0">
      <w:pPr>
        <w:ind w:firstLineChars="100" w:firstLine="210"/>
        <w:jc w:val="both"/>
        <w:rPr>
          <w:rFonts w:ascii="Times New Roman" w:eastAsia="DengXian" w:hAnsi="Times New Roman"/>
          <w:sz w:val="21"/>
          <w:szCs w:val="21"/>
          <w:lang w:eastAsia="zh-CN"/>
        </w:rPr>
      </w:pPr>
      <w:r>
        <w:rPr>
          <w:rFonts w:ascii="Times New Roman" w:hAnsi="Times New Roman"/>
          <w:sz w:val="21"/>
          <w:szCs w:val="21"/>
        </w:rPr>
        <w:t>As shown in Fig.1, i</w:t>
      </w:r>
      <w:r w:rsidRPr="009863C0">
        <w:rPr>
          <w:rFonts w:ascii="Times New Roman" w:hAnsi="Times New Roman"/>
          <w:sz w:val="21"/>
          <w:szCs w:val="21"/>
        </w:rPr>
        <w:t xml:space="preserve">n 2018, </w:t>
      </w:r>
      <w:r w:rsidR="00CA092B">
        <w:rPr>
          <w:rFonts w:ascii="Times New Roman" w:hAnsi="Times New Roman"/>
          <w:sz w:val="21"/>
          <w:szCs w:val="21"/>
        </w:rPr>
        <w:t xml:space="preserve">after several years’ fallow, </w:t>
      </w:r>
      <w:r w:rsidRPr="009863C0">
        <w:rPr>
          <w:rFonts w:ascii="Times New Roman" w:hAnsi="Times New Roman"/>
          <w:sz w:val="21"/>
          <w:szCs w:val="21"/>
        </w:rPr>
        <w:t xml:space="preserve">the yields of </w:t>
      </w:r>
      <w:r w:rsidR="00211C71">
        <w:rPr>
          <w:rFonts w:ascii="Times New Roman" w:hAnsi="Times New Roman"/>
          <w:sz w:val="21"/>
          <w:szCs w:val="21"/>
        </w:rPr>
        <w:t>inter-tillage fields (</w:t>
      </w:r>
      <w:r w:rsidRPr="009863C0">
        <w:rPr>
          <w:rFonts w:ascii="Times New Roman" w:hAnsi="Times New Roman"/>
          <w:sz w:val="21"/>
          <w:szCs w:val="21"/>
        </w:rPr>
        <w:t>IF</w:t>
      </w:r>
      <w:r w:rsidR="00211C71">
        <w:rPr>
          <w:rFonts w:ascii="Times New Roman" w:hAnsi="Times New Roman"/>
          <w:sz w:val="21"/>
          <w:szCs w:val="21"/>
        </w:rPr>
        <w:t>)</w:t>
      </w:r>
      <w:r w:rsidRPr="009863C0">
        <w:rPr>
          <w:rFonts w:ascii="Times New Roman" w:hAnsi="Times New Roman"/>
          <w:sz w:val="21"/>
          <w:szCs w:val="21"/>
        </w:rPr>
        <w:t xml:space="preserve"> were all higher than that of the regional average yield but decreased </w:t>
      </w:r>
      <w:r w:rsidR="00E43DD6">
        <w:rPr>
          <w:rFonts w:ascii="Times New Roman" w:hAnsi="Times New Roman"/>
          <w:sz w:val="21"/>
          <w:szCs w:val="21"/>
        </w:rPr>
        <w:t xml:space="preserve">a lot </w:t>
      </w:r>
      <w:r w:rsidRPr="009863C0">
        <w:rPr>
          <w:rFonts w:ascii="Times New Roman" w:hAnsi="Times New Roman"/>
          <w:sz w:val="21"/>
          <w:szCs w:val="21"/>
        </w:rPr>
        <w:t>in 2019</w:t>
      </w:r>
      <w:r w:rsidR="0081366B">
        <w:rPr>
          <w:rFonts w:ascii="Times New Roman" w:hAnsi="Times New Roman"/>
          <w:sz w:val="21"/>
          <w:szCs w:val="21"/>
        </w:rPr>
        <w:t xml:space="preserve"> </w:t>
      </w:r>
      <w:r w:rsidR="001D58CB">
        <w:rPr>
          <w:rFonts w:ascii="Times New Roman" w:hAnsi="Times New Roman"/>
          <w:sz w:val="21"/>
          <w:szCs w:val="21"/>
        </w:rPr>
        <w:t>due to the fertility decrease</w:t>
      </w:r>
      <w:r w:rsidRPr="009863C0">
        <w:rPr>
          <w:rFonts w:ascii="Times New Roman" w:hAnsi="Times New Roman"/>
          <w:sz w:val="21"/>
          <w:szCs w:val="21"/>
        </w:rPr>
        <w:t>.</w:t>
      </w:r>
      <w:r w:rsidR="007E0171">
        <w:rPr>
          <w:rFonts w:ascii="Times New Roman" w:hAnsi="Times New Roman"/>
          <w:sz w:val="21"/>
          <w:szCs w:val="21"/>
        </w:rPr>
        <w:t xml:space="preserve"> </w:t>
      </w:r>
      <w:r w:rsidR="002D7D28" w:rsidRPr="002D7D28">
        <w:rPr>
          <w:rFonts w:ascii="Times New Roman" w:hAnsi="Times New Roman"/>
          <w:sz w:val="21"/>
          <w:szCs w:val="21"/>
        </w:rPr>
        <w:t xml:space="preserve">Compared with 2019, after several years’ cultivation without agricultural chemical and fertilizers, the difference between </w:t>
      </w:r>
      <w:r w:rsidR="00C23B9D">
        <w:rPr>
          <w:rFonts w:ascii="Times New Roman" w:hAnsi="Times New Roman"/>
          <w:sz w:val="21"/>
          <w:szCs w:val="21"/>
        </w:rPr>
        <w:t>regi</w:t>
      </w:r>
      <w:r w:rsidR="001C2391">
        <w:rPr>
          <w:rFonts w:ascii="Times New Roman" w:hAnsi="Times New Roman"/>
          <w:sz w:val="21"/>
          <w:szCs w:val="21"/>
        </w:rPr>
        <w:t>o</w:t>
      </w:r>
      <w:r w:rsidR="00C23B9D">
        <w:rPr>
          <w:rFonts w:ascii="Times New Roman" w:hAnsi="Times New Roman"/>
          <w:sz w:val="21"/>
          <w:szCs w:val="21"/>
        </w:rPr>
        <w:t>nal average</w:t>
      </w:r>
      <w:r w:rsidR="002D7D28" w:rsidRPr="002D7D28">
        <w:rPr>
          <w:rFonts w:ascii="Times New Roman" w:hAnsi="Times New Roman"/>
          <w:sz w:val="21"/>
          <w:szCs w:val="21"/>
        </w:rPr>
        <w:t xml:space="preserve"> and inter-tillage fields became smaller in 2022</w:t>
      </w:r>
      <w:r w:rsidR="00D06709">
        <w:rPr>
          <w:rFonts w:ascii="Times New Roman" w:hAnsi="Times New Roman"/>
          <w:sz w:val="21"/>
          <w:szCs w:val="21"/>
        </w:rPr>
        <w:t>.</w:t>
      </w:r>
      <w:r w:rsidR="00A213D8">
        <w:rPr>
          <w:rFonts w:ascii="Times New Roman" w:eastAsia="DengXian" w:hAnsi="Times New Roman" w:hint="eastAsia"/>
          <w:sz w:val="21"/>
          <w:szCs w:val="21"/>
          <w:lang w:eastAsia="zh-CN"/>
        </w:rPr>
        <w:t xml:space="preserve"> </w:t>
      </w:r>
      <w:r w:rsidR="00A213D8">
        <w:rPr>
          <w:rFonts w:ascii="Times New Roman" w:eastAsia="DengXian" w:hAnsi="Times New Roman"/>
          <w:sz w:val="21"/>
          <w:szCs w:val="21"/>
          <w:lang w:eastAsia="zh-CN"/>
        </w:rPr>
        <w:t>Meanwhile,</w:t>
      </w:r>
      <w:r w:rsidR="00A213D8">
        <w:rPr>
          <w:rFonts w:ascii="Times New Roman" w:hAnsi="Times New Roman"/>
          <w:sz w:val="21"/>
          <w:szCs w:val="21"/>
        </w:rPr>
        <w:t xml:space="preserve"> </w:t>
      </w:r>
      <w:r w:rsidR="00E43DD6" w:rsidRPr="00A213D8">
        <w:rPr>
          <w:rFonts w:ascii="Times New Roman" w:hAnsi="Times New Roman"/>
          <w:sz w:val="21"/>
          <w:szCs w:val="21"/>
        </w:rPr>
        <w:t>t</w:t>
      </w:r>
      <w:r w:rsidRPr="00A213D8">
        <w:rPr>
          <w:rFonts w:ascii="Times New Roman" w:hAnsi="Times New Roman"/>
          <w:sz w:val="21"/>
          <w:szCs w:val="21"/>
        </w:rPr>
        <w:t xml:space="preserve">he yields in 2-T and 5-T were significantly (P &lt; 0.05) higher than that in 0-T, and the yields in 2-T and 5-T were significantly higher than those in 2019. Significant difference among 2-T, 5-T and CI was not observed. </w:t>
      </w:r>
      <w:r w:rsidR="009B3188">
        <w:rPr>
          <w:rFonts w:ascii="Times New Roman" w:eastAsia="DengXian" w:hAnsi="Times New Roman" w:hint="eastAsia"/>
          <w:sz w:val="21"/>
          <w:szCs w:val="21"/>
          <w:lang w:eastAsia="zh-CN"/>
        </w:rPr>
        <w:t>F</w:t>
      </w:r>
      <w:r w:rsidR="009B3188">
        <w:rPr>
          <w:rFonts w:ascii="Times New Roman" w:eastAsia="DengXian" w:hAnsi="Times New Roman"/>
          <w:sz w:val="21"/>
          <w:szCs w:val="21"/>
          <w:lang w:eastAsia="zh-CN"/>
        </w:rPr>
        <w:t xml:space="preserve">rom 2020 to 2022, the </w:t>
      </w:r>
      <w:r w:rsidR="003A7E46">
        <w:rPr>
          <w:rFonts w:ascii="Times New Roman" w:eastAsia="DengXian" w:hAnsi="Times New Roman"/>
          <w:sz w:val="21"/>
          <w:szCs w:val="21"/>
          <w:lang w:eastAsia="zh-CN"/>
        </w:rPr>
        <w:t xml:space="preserve">yield showed </w:t>
      </w:r>
      <w:r w:rsidR="003F4585">
        <w:rPr>
          <w:rFonts w:ascii="Times New Roman" w:eastAsia="DengXian" w:hAnsi="Times New Roman"/>
          <w:sz w:val="21"/>
          <w:szCs w:val="21"/>
          <w:lang w:eastAsia="zh-CN"/>
        </w:rPr>
        <w:t xml:space="preserve">significant </w:t>
      </w:r>
      <w:r w:rsidR="003A7E46">
        <w:rPr>
          <w:rFonts w:ascii="Times New Roman" w:eastAsia="DengXian" w:hAnsi="Times New Roman"/>
          <w:sz w:val="21"/>
          <w:szCs w:val="21"/>
          <w:lang w:eastAsia="zh-CN"/>
        </w:rPr>
        <w:t xml:space="preserve">negative correlation </w:t>
      </w:r>
      <w:r w:rsidR="00B15E5F">
        <w:rPr>
          <w:rFonts w:ascii="Times New Roman" w:eastAsia="DengXian" w:hAnsi="Times New Roman"/>
          <w:sz w:val="21"/>
          <w:szCs w:val="21"/>
          <w:lang w:eastAsia="zh-CN"/>
        </w:rPr>
        <w:t xml:space="preserve">with weed biomass during whole </w:t>
      </w:r>
      <w:r w:rsidR="006F54C6">
        <w:rPr>
          <w:rFonts w:ascii="Times New Roman" w:eastAsia="DengXian" w:hAnsi="Times New Roman"/>
          <w:sz w:val="21"/>
          <w:szCs w:val="21"/>
          <w:lang w:eastAsia="zh-CN"/>
        </w:rPr>
        <w:t>growth period</w:t>
      </w:r>
      <w:r w:rsidR="009B3188">
        <w:rPr>
          <w:rFonts w:ascii="Times New Roman" w:eastAsia="DengXian" w:hAnsi="Times New Roman"/>
          <w:sz w:val="21"/>
          <w:szCs w:val="21"/>
          <w:lang w:eastAsia="zh-CN"/>
        </w:rPr>
        <w:t xml:space="preserve"> in inter-tillage field</w:t>
      </w:r>
      <w:r w:rsidR="00846E6B">
        <w:rPr>
          <w:rFonts w:ascii="Times New Roman" w:eastAsia="DengXian" w:hAnsi="Times New Roman"/>
          <w:sz w:val="21"/>
          <w:szCs w:val="21"/>
          <w:lang w:eastAsia="zh-CN"/>
        </w:rPr>
        <w:t>.</w:t>
      </w:r>
      <w:r w:rsidR="00F431F9">
        <w:rPr>
          <w:rFonts w:ascii="Times New Roman" w:eastAsia="DengXian" w:hAnsi="Times New Roman"/>
          <w:sz w:val="21"/>
          <w:szCs w:val="21"/>
          <w:lang w:eastAsia="zh-CN"/>
        </w:rPr>
        <w:t xml:space="preserve"> </w:t>
      </w:r>
      <w:r w:rsidR="001075E1">
        <w:rPr>
          <w:rFonts w:ascii="Times New Roman" w:eastAsia="DengXian" w:hAnsi="Times New Roman"/>
          <w:sz w:val="21"/>
          <w:szCs w:val="21"/>
          <w:lang w:eastAsia="zh-CN"/>
        </w:rPr>
        <w:t>I</w:t>
      </w:r>
      <w:r w:rsidR="009A2D91">
        <w:rPr>
          <w:rFonts w:ascii="Times New Roman" w:eastAsia="DengXian" w:hAnsi="Times New Roman"/>
          <w:sz w:val="21"/>
          <w:szCs w:val="21"/>
          <w:lang w:eastAsia="zh-CN"/>
        </w:rPr>
        <w:t xml:space="preserve">nter-tillage weeding </w:t>
      </w:r>
      <w:r w:rsidR="001075E1">
        <w:rPr>
          <w:rFonts w:ascii="Times New Roman" w:eastAsia="DengXian" w:hAnsi="Times New Roman"/>
          <w:sz w:val="21"/>
          <w:szCs w:val="21"/>
          <w:lang w:eastAsia="zh-CN"/>
        </w:rPr>
        <w:t>could improve yield by controlling weed biomass effectively</w:t>
      </w:r>
      <w:r w:rsidR="00E90DE7">
        <w:rPr>
          <w:rFonts w:ascii="Times New Roman" w:eastAsia="DengXian" w:hAnsi="Times New Roman"/>
          <w:sz w:val="21"/>
          <w:szCs w:val="21"/>
          <w:lang w:eastAsia="zh-CN"/>
        </w:rPr>
        <w:t>.</w:t>
      </w:r>
    </w:p>
    <w:p w14:paraId="1FEE29BF" w14:textId="60E770CE" w:rsidR="00115B18" w:rsidRDefault="00115B18" w:rsidP="009863C0">
      <w:pPr>
        <w:ind w:firstLineChars="100" w:firstLine="210"/>
        <w:jc w:val="both"/>
        <w:rPr>
          <w:rFonts w:ascii="Times New Roman" w:hAnsi="Times New Roman"/>
          <w:sz w:val="21"/>
          <w:szCs w:val="21"/>
        </w:rPr>
      </w:pPr>
    </w:p>
    <w:p w14:paraId="3BDCE81A" w14:textId="6B8AFA66" w:rsidR="00FD28A9" w:rsidRDefault="0088486B" w:rsidP="009863C0">
      <w:pPr>
        <w:ind w:firstLineChars="100" w:firstLine="210"/>
        <w:jc w:val="both"/>
        <w:rPr>
          <w:rFonts w:ascii="Times New Roman" w:hAnsi="Times New Roman"/>
          <w:sz w:val="21"/>
          <w:szCs w:val="21"/>
        </w:rPr>
      </w:pPr>
      <w:r>
        <w:rPr>
          <w:rFonts w:ascii="Times New Roman" w:eastAsia="DengXian" w:hAnsi="Times New Roman"/>
          <w:noProof/>
          <w:sz w:val="21"/>
          <w:szCs w:val="21"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9505" behindDoc="0" locked="0" layoutInCell="1" allowOverlap="1" wp14:anchorId="660CF3DC" wp14:editId="06F7FDB1">
                <wp:simplePos x="0" y="0"/>
                <wp:positionH relativeFrom="margin">
                  <wp:posOffset>154305</wp:posOffset>
                </wp:positionH>
                <wp:positionV relativeFrom="page">
                  <wp:posOffset>3421380</wp:posOffset>
                </wp:positionV>
                <wp:extent cx="5247640" cy="2247265"/>
                <wp:effectExtent l="0" t="0" r="0" b="19685"/>
                <wp:wrapTopAndBottom/>
                <wp:docPr id="1156979388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47640" cy="2247265"/>
                          <a:chOff x="0" y="0"/>
                          <a:chExt cx="5247640" cy="2247265"/>
                        </a:xfrm>
                      </wpg:grpSpPr>
                      <pic:pic xmlns:pic="http://schemas.openxmlformats.org/drawingml/2006/picture">
                        <pic:nvPicPr>
                          <pic:cNvPr id="720138122" name="图片 720138122" descr="手机屏幕截图&#10;&#10;描述已自动生成">
                            <a:extLst>
                              <a:ext uri="{FF2B5EF4-FFF2-40B4-BE49-F238E27FC236}">
                                <a16:creationId xmlns:a16="http://schemas.microsoft.com/office/drawing/2014/main" id="{248D2679-464E-682C-5560-F1286EC042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599" b="28125"/>
                          <a:stretch/>
                        </pic:blipFill>
                        <pic:spPr bwMode="auto">
                          <a:xfrm>
                            <a:off x="990600" y="361950"/>
                            <a:ext cx="834390" cy="355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474392721" name="组合 11"/>
                        <wpg:cNvGrpSpPr/>
                        <wpg:grpSpPr>
                          <a:xfrm>
                            <a:off x="0" y="0"/>
                            <a:ext cx="5247640" cy="2247265"/>
                            <a:chOff x="0" y="0"/>
                            <a:chExt cx="5247640" cy="2247265"/>
                          </a:xfrm>
                        </wpg:grpSpPr>
                        <pic:pic xmlns:pic="http://schemas.openxmlformats.org/drawingml/2006/picture">
                          <pic:nvPicPr>
                            <pic:cNvPr id="493051112" name="图片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1450" y="161925"/>
                              <a:ext cx="5076190" cy="182626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1095704982" name="图片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" t="13238" r="16913" b="14657"/>
                            <a:stretch/>
                          </pic:blipFill>
                          <pic:spPr bwMode="auto">
                            <a:xfrm>
                              <a:off x="0" y="0"/>
                              <a:ext cx="167005" cy="18307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530388491" name="Text Box 2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100" y="1988185"/>
                              <a:ext cx="4297680" cy="2590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104CA2" w14:textId="4C96B97C" w:rsidR="00936BD0" w:rsidRPr="00746D8F" w:rsidRDefault="00936BD0" w:rsidP="00936BD0">
                                <w:pP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746D8F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igure.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3</w:t>
                                </w:r>
                                <w:r w:rsidRPr="00746D8F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. </w:t>
                                </w:r>
                                <w:r w:rsidR="00914973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changeable ammonium</w:t>
                                </w:r>
                                <w:r w:rsidR="00F452C7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nitrogen</w:t>
                                </w:r>
                                <w:r w:rsidR="00914973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concentration in soil at 5 cm depth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0CF3DC" id="组合 12" o:spid="_x0000_s1029" style="position:absolute;left:0;text-align:left;margin-left:12.15pt;margin-top:269.4pt;width:413.2pt;height:176.95pt;z-index:251669505;mso-position-horizontal-relative:margin;mso-position-vertical-relative:page;mso-width-relative:margin;mso-height-relative:margin" coordsize="52476,224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">
                <v:shape id="图片 720138122" o:spid="_x0000_s1030" type="#_x0000_t75" alt="手机屏幕截图&#10;&#10;描述已自动生成" style="position:absolute;left:9906;top:3619;width:8343;height:3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">
                  <v:imagedata r:id="rId13" o:title="手机屏幕截图&#10;&#10;描述已自动生成" cropbottom=".28125" cropright="-1048f"/>
                </v:shape>
                <v:group id="组合 11" o:spid="_x0000_s1031" style="position:absolute;width:52476;height:22472" coordsize="52476,22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">
                  <v:shape id="图片 3" o:spid="_x0000_s1032" type="#_x0000_t75" style="position:absolute;left:1714;top:1619;width:50762;height:18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">
                    <v:imagedata r:id="rId14" o:title=""/>
                  </v:shape>
                  <v:shape id="图片 7" o:spid="_x0000_s1033" type="#_x0000_t75" style="position:absolute;width:1670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">
                    <v:imagedata r:id="rId15" o:title="" croptop="8676f" cropbottom="9606f" cropleft="1f" cropright="11084f"/>
                  </v:shape>
                  <v:shape id="Text Box 217" o:spid="_x0000_s1034" type="#_x0000_t202" style="position:absolute;left:8001;top:19881;width:42976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" strokecolor="white [3212]">
                    <v:textbox>
                      <w:txbxContent>
                        <w:p w14:paraId="56104CA2" w14:textId="4C96B97C" w:rsidR="00936BD0" w:rsidRPr="00746D8F" w:rsidRDefault="00936BD0" w:rsidP="00936BD0">
                          <w:pP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746D8F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igure.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3</w:t>
                          </w:r>
                          <w:r w:rsidRPr="00746D8F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. </w:t>
                          </w:r>
                          <w:r w:rsidR="00914973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changeable ammonium</w:t>
                          </w:r>
                          <w:r w:rsidR="00F452C7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nitrogen</w:t>
                          </w:r>
                          <w:r w:rsidR="00914973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concentration in soil at 5 cm depth</w:t>
                          </w:r>
                        </w:p>
                      </w:txbxContent>
                    </v:textbox>
                  </v:shape>
                </v:group>
                <w10:wrap type="topAndBottom" anchorx="margin" anchory="page"/>
              </v:group>
            </w:pict>
          </mc:Fallback>
        </mc:AlternateContent>
      </w:r>
      <w:r w:rsidR="00947BC7">
        <w:rPr>
          <w:rFonts w:ascii="Times New Roman" w:eastAsia="DengXian" w:hAnsi="Times New Roman"/>
          <w:noProof/>
          <w:sz w:val="21"/>
          <w:szCs w:val="21"/>
          <w:lang w:eastAsia="zh-CN"/>
        </w:rPr>
        <mc:AlternateContent>
          <mc:Choice Requires="wpg">
            <w:drawing>
              <wp:anchor distT="0" distB="0" distL="114300" distR="114300" simplePos="0" relativeHeight="251673601" behindDoc="0" locked="0" layoutInCell="1" allowOverlap="1" wp14:anchorId="7750202B" wp14:editId="4DB51D6E">
                <wp:simplePos x="0" y="0"/>
                <wp:positionH relativeFrom="column">
                  <wp:posOffset>161925</wp:posOffset>
                </wp:positionH>
                <wp:positionV relativeFrom="page">
                  <wp:posOffset>1691640</wp:posOffset>
                </wp:positionV>
                <wp:extent cx="5419725" cy="1980565"/>
                <wp:effectExtent l="0" t="0" r="0" b="19685"/>
                <wp:wrapTopAndBottom/>
                <wp:docPr id="955249448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1980565"/>
                          <a:chOff x="0" y="0"/>
                          <a:chExt cx="5419725" cy="1981130"/>
                        </a:xfrm>
                      </wpg:grpSpPr>
                      <wpg:grpSp>
                        <wpg:cNvPr id="2025266657" name="组合 13"/>
                        <wpg:cNvGrpSpPr/>
                        <wpg:grpSpPr>
                          <a:xfrm>
                            <a:off x="0" y="0"/>
                            <a:ext cx="5419725" cy="1981130"/>
                            <a:chOff x="0" y="0"/>
                            <a:chExt cx="5419725" cy="1981679"/>
                          </a:xfrm>
                        </wpg:grpSpPr>
                        <pic:pic xmlns:pic="http://schemas.openxmlformats.org/drawingml/2006/picture">
                          <pic:nvPicPr>
                            <pic:cNvPr id="1343032465" name="图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9075" y="0"/>
                              <a:ext cx="5200650" cy="186372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pic:pic xmlns:pic="http://schemas.openxmlformats.org/drawingml/2006/picture">
                          <pic:nvPicPr>
                            <pic:cNvPr id="9" name="图片 8" descr="手机屏幕截图&#10;&#10;描述已自动生成">
                              <a:extLst>
                                <a:ext uri="{FF2B5EF4-FFF2-40B4-BE49-F238E27FC236}">
                                  <a16:creationId xmlns:a16="http://schemas.microsoft.com/office/drawing/2014/main" id="{248D2679-464E-682C-5560-F1286EC0425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200" b="36139"/>
                            <a:stretch/>
                          </pic:blipFill>
                          <pic:spPr>
                            <a:xfrm>
                              <a:off x="939800" y="228600"/>
                              <a:ext cx="768350" cy="3049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46657131" name="Text Box 2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39800" y="1730219"/>
                              <a:ext cx="3881030" cy="2514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D47B86" w14:textId="68F8AA40" w:rsidR="00936BD0" w:rsidRPr="00746D8F" w:rsidRDefault="00936BD0" w:rsidP="00936BD0">
                                <w:pP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746D8F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igure.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Pr="00746D8F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. </w:t>
                                </w:r>
                                <w:r w:rsidR="00052164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Ammonium </w:t>
                                </w:r>
                                <w:r w:rsidR="00F452C7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nitrogen </w:t>
                                </w:r>
                                <w:r w:rsidR="00052164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concentration </w:t>
                                </w:r>
                                <w:r w:rsidR="00914973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in soil solution at 5cm depth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70748217" name="图片 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-1" t="25195" r="15167" b="26413"/>
                            <a:stretch/>
                          </pic:blipFill>
                          <pic:spPr bwMode="auto">
                            <a:xfrm>
                              <a:off x="0" y="95250"/>
                              <a:ext cx="191770" cy="13811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5" name="图片 24">
                            <a:extLst>
                              <a:ext uri="{FF2B5EF4-FFF2-40B4-BE49-F238E27FC236}">
                                <a16:creationId xmlns:a16="http://schemas.microsoft.com/office/drawing/2014/main" id="{4184F7A9-9583-DB71-C247-4F930D8968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6000" y="539750"/>
                            <a:ext cx="273685" cy="1333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50202B" id="组合 1" o:spid="_x0000_s1035" style="position:absolute;left:0;text-align:left;margin-left:12.75pt;margin-top:133.2pt;width:426.75pt;height:155.95pt;z-index:251673601;mso-position-vertical-relative:page;mso-height-relative:margin" coordsize="54197,19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">
                <v:group id="组合 13" o:spid="_x0000_s1036" style="position:absolute;width:54197;height:19811" coordsize="54197,19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">
                  <v:shape id="图片 6" o:spid="_x0000_s1037" type="#_x0000_t75" style="position:absolute;left:2190;width:52007;height:18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">
                    <v:imagedata r:id="rId19" o:title=""/>
                  </v:shape>
                  <v:shape id="图片 8" o:spid="_x0000_s1038" type="#_x0000_t75" alt="手机屏幕截图&#10;&#10;描述已自动生成" style="position:absolute;left:9398;top:2286;width:7683;height:3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">
                    <v:imagedata r:id="rId13" o:title="手机屏幕截图&#10;&#10;描述已自动生成" cropbottom="23684f" cropleft="2097f"/>
                  </v:shape>
                  <v:shape id="Text Box 217" o:spid="_x0000_s1039" type="#_x0000_t202" style="position:absolute;left:9398;top:17302;width:38810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" strokecolor="white [3212]">
                    <v:textbox>
                      <w:txbxContent>
                        <w:p w14:paraId="56D47B86" w14:textId="68F8AA40" w:rsidR="00936BD0" w:rsidRPr="00746D8F" w:rsidRDefault="00936BD0" w:rsidP="00936BD0">
                          <w:pP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746D8F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igure.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2</w:t>
                          </w:r>
                          <w:r w:rsidRPr="00746D8F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. </w:t>
                          </w:r>
                          <w:r w:rsidR="00052164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Ammonium </w:t>
                          </w:r>
                          <w:r w:rsidR="00F452C7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nitrogen </w:t>
                          </w:r>
                          <w:r w:rsidR="00052164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concentration </w:t>
                          </w:r>
                          <w:r w:rsidR="00914973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in soil solution at 5cm depth</w:t>
                          </w:r>
                        </w:p>
                      </w:txbxContent>
                    </v:textbox>
                  </v:shape>
                  <v:shape id="图片 9" o:spid="_x0000_s1040" type="#_x0000_t75" style="position:absolute;top:952;width:1917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">
                    <v:imagedata r:id="rId20" o:title="" croptop="16512f" cropbottom="17310f" cropleft="-1f" cropright="9940f"/>
                  </v:shape>
                </v:group>
                <v:shape id="图片 24" o:spid="_x0000_s1041" type="#_x0000_t75" style="position:absolute;left:10160;top:5397;width:2736;height: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">
                  <v:imagedata r:id="rId21" o:title=""/>
                </v:shape>
                <w10:wrap type="topAndBottom" anchory="page"/>
              </v:group>
            </w:pict>
          </mc:Fallback>
        </mc:AlternateContent>
      </w:r>
      <w:r w:rsidR="00947BC7" w:rsidRPr="00947BC7">
        <w:rPr>
          <w:noProof/>
        </w:rPr>
        <w:t xml:space="preserve"> </w:t>
      </w:r>
      <w:r w:rsidR="00914973">
        <w:rPr>
          <w:rFonts w:ascii="Times New Roman" w:eastAsia="DengXian" w:hAnsi="Times New Roman" w:hint="eastAsia"/>
          <w:sz w:val="21"/>
          <w:szCs w:val="21"/>
          <w:lang w:eastAsia="zh-CN"/>
        </w:rPr>
        <w:t>As</w:t>
      </w:r>
      <w:r w:rsidR="00914973">
        <w:rPr>
          <w:rFonts w:ascii="Times New Roman" w:eastAsia="DengXian" w:hAnsi="Times New Roman"/>
          <w:sz w:val="21"/>
          <w:szCs w:val="21"/>
          <w:lang w:eastAsia="zh-CN"/>
        </w:rPr>
        <w:t xml:space="preserve"> shown in Fig.2 </w:t>
      </w:r>
      <w:r w:rsidR="000161BC">
        <w:rPr>
          <w:rFonts w:ascii="Times New Roman" w:eastAsia="DengXian" w:hAnsi="Times New Roman"/>
          <w:sz w:val="21"/>
          <w:szCs w:val="21"/>
          <w:lang w:eastAsia="zh-CN"/>
        </w:rPr>
        <w:t xml:space="preserve">and Fig.3, </w:t>
      </w:r>
      <w:r w:rsidR="000161BC">
        <w:rPr>
          <w:rFonts w:ascii="Times New Roman" w:hAnsi="Times New Roman"/>
          <w:sz w:val="21"/>
          <w:szCs w:val="21"/>
        </w:rPr>
        <w:t>f</w:t>
      </w:r>
      <w:r w:rsidR="005A5BAB">
        <w:rPr>
          <w:rFonts w:ascii="Times New Roman" w:hAnsi="Times New Roman"/>
          <w:sz w:val="21"/>
          <w:szCs w:val="21"/>
        </w:rPr>
        <w:t xml:space="preserve">rom 2018 to 2020, </w:t>
      </w:r>
      <w:r w:rsidR="009863C0" w:rsidRPr="009863C0">
        <w:rPr>
          <w:rFonts w:ascii="Times New Roman" w:hAnsi="Times New Roman"/>
          <w:bCs/>
          <w:color w:val="000000"/>
          <w:sz w:val="21"/>
          <w:szCs w:val="21"/>
        </w:rPr>
        <w:t>NH</w:t>
      </w:r>
      <w:r w:rsidR="009863C0" w:rsidRPr="009863C0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4</w:t>
      </w:r>
      <w:r w:rsidR="009863C0" w:rsidRPr="009863C0">
        <w:rPr>
          <w:rFonts w:ascii="Times New Roman" w:hAnsi="Times New Roman"/>
          <w:bCs/>
          <w:color w:val="000000"/>
          <w:sz w:val="21"/>
          <w:szCs w:val="21"/>
          <w:vertAlign w:val="superscript"/>
        </w:rPr>
        <w:t>+</w:t>
      </w:r>
      <w:r w:rsidR="009863C0" w:rsidRPr="009863C0">
        <w:rPr>
          <w:rFonts w:ascii="Times New Roman" w:hAnsi="Times New Roman"/>
          <w:bCs/>
          <w:color w:val="000000"/>
          <w:sz w:val="21"/>
          <w:szCs w:val="21"/>
        </w:rPr>
        <w:t>-N</w:t>
      </w:r>
      <w:r w:rsidR="009863C0" w:rsidRPr="009863C0">
        <w:rPr>
          <w:rFonts w:ascii="Times New Roman" w:hAnsi="Times New Roman"/>
          <w:sz w:val="21"/>
          <w:szCs w:val="21"/>
        </w:rPr>
        <w:t xml:space="preserve"> concentration in soil </w:t>
      </w:r>
      <w:r w:rsidR="000161BC">
        <w:rPr>
          <w:rFonts w:ascii="Times New Roman" w:hAnsi="Times New Roman"/>
          <w:sz w:val="21"/>
          <w:szCs w:val="21"/>
        </w:rPr>
        <w:t xml:space="preserve">solution </w:t>
      </w:r>
      <w:r w:rsidR="009863C0" w:rsidRPr="009863C0">
        <w:rPr>
          <w:rFonts w:ascii="Times New Roman" w:hAnsi="Times New Roman"/>
          <w:sz w:val="21"/>
          <w:szCs w:val="21"/>
        </w:rPr>
        <w:t xml:space="preserve">and </w:t>
      </w:r>
      <w:r w:rsidR="000161BC">
        <w:rPr>
          <w:rFonts w:ascii="Times New Roman" w:hAnsi="Times New Roman"/>
          <w:sz w:val="21"/>
          <w:szCs w:val="21"/>
        </w:rPr>
        <w:t xml:space="preserve">exchangeable </w:t>
      </w:r>
      <w:r w:rsidR="000161BC" w:rsidRPr="009863C0">
        <w:rPr>
          <w:rFonts w:ascii="Times New Roman" w:hAnsi="Times New Roman"/>
          <w:bCs/>
          <w:color w:val="000000"/>
          <w:sz w:val="21"/>
          <w:szCs w:val="21"/>
        </w:rPr>
        <w:t>NH</w:t>
      </w:r>
      <w:r w:rsidR="000161BC" w:rsidRPr="009863C0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4</w:t>
      </w:r>
      <w:r w:rsidR="000161BC" w:rsidRPr="009863C0">
        <w:rPr>
          <w:rFonts w:ascii="Times New Roman" w:hAnsi="Times New Roman"/>
          <w:bCs/>
          <w:color w:val="000000"/>
          <w:sz w:val="21"/>
          <w:szCs w:val="21"/>
          <w:vertAlign w:val="superscript"/>
        </w:rPr>
        <w:t>+</w:t>
      </w:r>
      <w:r w:rsidR="000161BC" w:rsidRPr="009863C0">
        <w:rPr>
          <w:rFonts w:ascii="Times New Roman" w:hAnsi="Times New Roman"/>
          <w:bCs/>
          <w:color w:val="000000"/>
          <w:sz w:val="21"/>
          <w:szCs w:val="21"/>
        </w:rPr>
        <w:t>-N</w:t>
      </w:r>
      <w:r w:rsidR="000161BC" w:rsidRPr="009863C0">
        <w:rPr>
          <w:rFonts w:ascii="Times New Roman" w:hAnsi="Times New Roman"/>
          <w:sz w:val="21"/>
          <w:szCs w:val="21"/>
        </w:rPr>
        <w:t xml:space="preserve"> concentration</w:t>
      </w:r>
      <w:r w:rsidR="000161BC" w:rsidRPr="009863C0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  <w:r w:rsidR="005C7542">
        <w:rPr>
          <w:rFonts w:ascii="Times New Roman" w:hAnsi="Times New Roman"/>
          <w:bCs/>
          <w:color w:val="000000"/>
          <w:sz w:val="21"/>
          <w:szCs w:val="21"/>
        </w:rPr>
        <w:t xml:space="preserve">in </w:t>
      </w:r>
      <w:r w:rsidR="009863C0" w:rsidRPr="009863C0">
        <w:rPr>
          <w:rFonts w:ascii="Times New Roman" w:hAnsi="Times New Roman"/>
          <w:bCs/>
          <w:color w:val="000000"/>
          <w:sz w:val="21"/>
          <w:szCs w:val="21"/>
        </w:rPr>
        <w:t>soil solution</w:t>
      </w:r>
      <w:r w:rsidR="00072471" w:rsidRPr="00072471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  <w:r w:rsidR="00072471" w:rsidRPr="009863C0">
        <w:rPr>
          <w:rFonts w:ascii="Times New Roman" w:hAnsi="Times New Roman"/>
          <w:bCs/>
          <w:color w:val="000000"/>
          <w:sz w:val="21"/>
          <w:szCs w:val="21"/>
        </w:rPr>
        <w:t>at around 5 cm depth</w:t>
      </w:r>
      <w:r w:rsidR="009863C0" w:rsidRPr="009863C0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  <w:r w:rsidR="00176A72">
        <w:rPr>
          <w:rFonts w:ascii="Times New Roman" w:hAnsi="Times New Roman"/>
          <w:bCs/>
          <w:color w:val="000000"/>
          <w:sz w:val="21"/>
          <w:szCs w:val="21"/>
        </w:rPr>
        <w:t>decreased year by year</w:t>
      </w:r>
      <w:r w:rsidR="00AC382C">
        <w:rPr>
          <w:rFonts w:ascii="Times New Roman" w:hAnsi="Times New Roman"/>
          <w:bCs/>
          <w:color w:val="000000"/>
          <w:sz w:val="21"/>
          <w:szCs w:val="21"/>
        </w:rPr>
        <w:t xml:space="preserve"> in inter-tillage fields</w:t>
      </w:r>
      <w:r w:rsidR="004B157B">
        <w:rPr>
          <w:rFonts w:ascii="Times New Roman" w:hAnsi="Times New Roman"/>
          <w:bCs/>
          <w:color w:val="000000"/>
          <w:sz w:val="21"/>
          <w:szCs w:val="21"/>
        </w:rPr>
        <w:t>,</w:t>
      </w:r>
      <w:r w:rsidR="003B7C12">
        <w:rPr>
          <w:rFonts w:ascii="Times New Roman" w:hAnsi="Times New Roman"/>
          <w:bCs/>
          <w:color w:val="000000"/>
          <w:sz w:val="21"/>
          <w:szCs w:val="21"/>
        </w:rPr>
        <w:t xml:space="preserve"> and then re</w:t>
      </w:r>
      <w:r w:rsidR="00E629F6">
        <w:rPr>
          <w:rFonts w:ascii="Times New Roman" w:hAnsi="Times New Roman"/>
          <w:bCs/>
          <w:color w:val="000000"/>
          <w:sz w:val="21"/>
          <w:szCs w:val="21"/>
        </w:rPr>
        <w:t>covered from 2020</w:t>
      </w:r>
      <w:r w:rsidR="00B85F7A">
        <w:rPr>
          <w:rFonts w:ascii="Times New Roman" w:hAnsi="Times New Roman"/>
          <w:bCs/>
          <w:color w:val="000000"/>
          <w:sz w:val="21"/>
          <w:szCs w:val="21"/>
        </w:rPr>
        <w:t xml:space="preserve"> to 2022</w:t>
      </w:r>
      <w:r w:rsidR="00E629F6">
        <w:rPr>
          <w:rFonts w:ascii="Times New Roman" w:hAnsi="Times New Roman"/>
          <w:bCs/>
          <w:color w:val="000000"/>
          <w:sz w:val="21"/>
          <w:szCs w:val="21"/>
        </w:rPr>
        <w:t>.</w:t>
      </w:r>
      <w:r w:rsidR="009863C0" w:rsidRPr="009863C0">
        <w:rPr>
          <w:rFonts w:ascii="Times New Roman" w:hAnsi="Times New Roman"/>
          <w:sz w:val="21"/>
          <w:szCs w:val="21"/>
        </w:rPr>
        <w:t xml:space="preserve"> I</w:t>
      </w:r>
      <w:r w:rsidR="009863C0" w:rsidRPr="009863C0">
        <w:rPr>
          <w:rFonts w:ascii="Times New Roman" w:hAnsi="Times New Roman" w:hint="eastAsia"/>
          <w:sz w:val="21"/>
          <w:szCs w:val="21"/>
        </w:rPr>
        <w:t>n</w:t>
      </w:r>
      <w:r w:rsidR="009863C0" w:rsidRPr="009863C0">
        <w:rPr>
          <w:rFonts w:ascii="Times New Roman" w:hAnsi="Times New Roman"/>
          <w:sz w:val="21"/>
          <w:szCs w:val="21"/>
        </w:rPr>
        <w:t xml:space="preserve"> 2022, </w:t>
      </w:r>
      <w:r w:rsidR="00E03899">
        <w:rPr>
          <w:rFonts w:ascii="Times New Roman" w:hAnsi="Times New Roman"/>
          <w:sz w:val="21"/>
          <w:szCs w:val="21"/>
        </w:rPr>
        <w:t xml:space="preserve">the </w:t>
      </w:r>
      <w:r w:rsidR="00650DDE" w:rsidRPr="009863C0">
        <w:rPr>
          <w:rFonts w:ascii="Times New Roman" w:hAnsi="Times New Roman"/>
          <w:bCs/>
          <w:color w:val="000000"/>
          <w:sz w:val="21"/>
          <w:szCs w:val="21"/>
        </w:rPr>
        <w:t>NH</w:t>
      </w:r>
      <w:r w:rsidR="00650DDE" w:rsidRPr="009863C0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4</w:t>
      </w:r>
      <w:r w:rsidR="00650DDE" w:rsidRPr="009863C0">
        <w:rPr>
          <w:rFonts w:ascii="Times New Roman" w:hAnsi="Times New Roman"/>
          <w:bCs/>
          <w:color w:val="000000"/>
          <w:sz w:val="21"/>
          <w:szCs w:val="21"/>
          <w:vertAlign w:val="superscript"/>
        </w:rPr>
        <w:t>+</w:t>
      </w:r>
      <w:r w:rsidR="00650DDE" w:rsidRPr="009863C0">
        <w:rPr>
          <w:rFonts w:ascii="Times New Roman" w:hAnsi="Times New Roman"/>
          <w:bCs/>
          <w:color w:val="000000"/>
          <w:sz w:val="21"/>
          <w:szCs w:val="21"/>
        </w:rPr>
        <w:t>-N</w:t>
      </w:r>
      <w:r w:rsidR="00650DDE">
        <w:rPr>
          <w:rFonts w:ascii="Times New Roman" w:hAnsi="Times New Roman"/>
          <w:sz w:val="21"/>
          <w:szCs w:val="21"/>
        </w:rPr>
        <w:t xml:space="preserve"> </w:t>
      </w:r>
      <w:r w:rsidR="001E38A2">
        <w:rPr>
          <w:rFonts w:ascii="Times New Roman" w:hAnsi="Times New Roman"/>
          <w:sz w:val="21"/>
          <w:szCs w:val="21"/>
        </w:rPr>
        <w:t xml:space="preserve">concentration in soil </w:t>
      </w:r>
      <w:r w:rsidR="00650DDE">
        <w:rPr>
          <w:rFonts w:ascii="Times New Roman" w:hAnsi="Times New Roman"/>
          <w:sz w:val="21"/>
          <w:szCs w:val="21"/>
        </w:rPr>
        <w:t xml:space="preserve">solution </w:t>
      </w:r>
      <w:r w:rsidR="00AC382C">
        <w:rPr>
          <w:rFonts w:ascii="Times New Roman" w:hAnsi="Times New Roman"/>
          <w:sz w:val="21"/>
          <w:szCs w:val="21"/>
        </w:rPr>
        <w:t xml:space="preserve">in inter-tillage fields </w:t>
      </w:r>
      <w:r w:rsidR="001E38A2">
        <w:rPr>
          <w:rFonts w:ascii="Times New Roman" w:hAnsi="Times New Roman"/>
          <w:sz w:val="21"/>
          <w:szCs w:val="21"/>
        </w:rPr>
        <w:t xml:space="preserve">already reached the same level as that in 2018. </w:t>
      </w:r>
      <w:r w:rsidR="00EE5B56">
        <w:rPr>
          <w:rFonts w:ascii="Times New Roman" w:hAnsi="Times New Roman"/>
          <w:sz w:val="21"/>
          <w:szCs w:val="21"/>
        </w:rPr>
        <w:t xml:space="preserve">Meanwhile, the nitrogen concentration in rice straw during </w:t>
      </w:r>
      <w:r w:rsidR="0017560C">
        <w:rPr>
          <w:rFonts w:ascii="Times New Roman" w:hAnsi="Times New Roman"/>
          <w:sz w:val="21"/>
          <w:szCs w:val="21"/>
        </w:rPr>
        <w:t xml:space="preserve">tillering stage, </w:t>
      </w:r>
      <w:r w:rsidR="004C7050">
        <w:rPr>
          <w:rFonts w:ascii="Times New Roman" w:hAnsi="Times New Roman"/>
          <w:sz w:val="21"/>
          <w:szCs w:val="21"/>
        </w:rPr>
        <w:t xml:space="preserve">panicle formation stage, and heading stage </w:t>
      </w:r>
      <w:r w:rsidR="00F82E02">
        <w:rPr>
          <w:rFonts w:ascii="Times New Roman" w:hAnsi="Times New Roman"/>
          <w:sz w:val="21"/>
          <w:szCs w:val="21"/>
        </w:rPr>
        <w:t xml:space="preserve">showed the same trend as </w:t>
      </w:r>
      <w:r w:rsidR="0080135F" w:rsidRPr="009863C0">
        <w:rPr>
          <w:rFonts w:ascii="Times New Roman" w:hAnsi="Times New Roman"/>
          <w:bCs/>
          <w:color w:val="000000"/>
          <w:sz w:val="21"/>
          <w:szCs w:val="21"/>
        </w:rPr>
        <w:t>NH</w:t>
      </w:r>
      <w:r w:rsidR="0080135F" w:rsidRPr="009863C0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4</w:t>
      </w:r>
      <w:r w:rsidR="0080135F" w:rsidRPr="009863C0">
        <w:rPr>
          <w:rFonts w:ascii="Times New Roman" w:hAnsi="Times New Roman"/>
          <w:bCs/>
          <w:color w:val="000000"/>
          <w:sz w:val="21"/>
          <w:szCs w:val="21"/>
          <w:vertAlign w:val="superscript"/>
        </w:rPr>
        <w:t>+</w:t>
      </w:r>
      <w:r w:rsidR="0080135F" w:rsidRPr="009863C0">
        <w:rPr>
          <w:rFonts w:ascii="Times New Roman" w:hAnsi="Times New Roman"/>
          <w:bCs/>
          <w:color w:val="000000"/>
          <w:sz w:val="21"/>
          <w:szCs w:val="21"/>
        </w:rPr>
        <w:t>-N</w:t>
      </w:r>
      <w:r w:rsidR="0080135F" w:rsidRPr="009863C0">
        <w:rPr>
          <w:rFonts w:ascii="Times New Roman" w:hAnsi="Times New Roman"/>
          <w:sz w:val="21"/>
          <w:szCs w:val="21"/>
        </w:rPr>
        <w:t xml:space="preserve"> concentration</w:t>
      </w:r>
      <w:r w:rsidR="0080135F">
        <w:rPr>
          <w:rFonts w:ascii="Times New Roman" w:hAnsi="Times New Roman"/>
          <w:sz w:val="21"/>
          <w:szCs w:val="21"/>
        </w:rPr>
        <w:t xml:space="preserve"> in soil and soil solution</w:t>
      </w:r>
      <w:r w:rsidR="00DA791E">
        <w:rPr>
          <w:rFonts w:ascii="Times New Roman" w:hAnsi="Times New Roman"/>
          <w:sz w:val="21"/>
          <w:szCs w:val="21"/>
        </w:rPr>
        <w:t xml:space="preserve">, which </w:t>
      </w:r>
      <w:r w:rsidR="00E9107D">
        <w:rPr>
          <w:rFonts w:ascii="Times New Roman" w:hAnsi="Times New Roman"/>
          <w:sz w:val="21"/>
          <w:szCs w:val="21"/>
        </w:rPr>
        <w:t xml:space="preserve">decreased </w:t>
      </w:r>
      <w:r w:rsidR="000C3F86">
        <w:rPr>
          <w:rFonts w:ascii="Times New Roman" w:hAnsi="Times New Roman"/>
          <w:sz w:val="21"/>
          <w:szCs w:val="21"/>
        </w:rPr>
        <w:t>yearly from 2018 to 2020 but increased yearly after 2020.</w:t>
      </w:r>
    </w:p>
    <w:p w14:paraId="02726AF3" w14:textId="5E9E9F04" w:rsidR="009863C0" w:rsidRPr="009863C0" w:rsidRDefault="00D07AF2" w:rsidP="009863C0">
      <w:pPr>
        <w:ind w:firstLineChars="100" w:firstLine="210"/>
        <w:jc w:val="both"/>
        <w:rPr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After five years of agrochemical-free and fertilizer-free cultivation</w:t>
      </w:r>
      <w:r w:rsidR="001E38A2">
        <w:rPr>
          <w:rFonts w:ascii="Times New Roman" w:hAnsi="Times New Roman"/>
          <w:sz w:val="21"/>
          <w:szCs w:val="21"/>
        </w:rPr>
        <w:t xml:space="preserve">, </w:t>
      </w:r>
      <w:r w:rsidR="00414DAD">
        <w:rPr>
          <w:rFonts w:ascii="Times New Roman" w:hAnsi="Times New Roman"/>
          <w:sz w:val="21"/>
          <w:szCs w:val="21"/>
        </w:rPr>
        <w:t xml:space="preserve">the potassium and phosphorus deficiency </w:t>
      </w:r>
      <w:r w:rsidR="00AF49D1">
        <w:rPr>
          <w:rFonts w:ascii="Times New Roman" w:hAnsi="Times New Roman"/>
          <w:sz w:val="21"/>
          <w:szCs w:val="21"/>
        </w:rPr>
        <w:t>were</w:t>
      </w:r>
      <w:r w:rsidR="00414DAD">
        <w:rPr>
          <w:rFonts w:ascii="Times New Roman" w:hAnsi="Times New Roman"/>
          <w:sz w:val="21"/>
          <w:szCs w:val="21"/>
        </w:rPr>
        <w:t xml:space="preserve"> </w:t>
      </w:r>
      <w:r w:rsidR="00AF49D1">
        <w:rPr>
          <w:rFonts w:ascii="Times New Roman" w:hAnsi="Times New Roman"/>
          <w:sz w:val="21"/>
          <w:szCs w:val="21"/>
        </w:rPr>
        <w:t xml:space="preserve">still </w:t>
      </w:r>
      <w:r w:rsidR="00414DAD">
        <w:rPr>
          <w:rFonts w:ascii="Times New Roman" w:hAnsi="Times New Roman"/>
          <w:sz w:val="21"/>
          <w:szCs w:val="21"/>
        </w:rPr>
        <w:t xml:space="preserve">not </w:t>
      </w:r>
      <w:r w:rsidR="00A9786D">
        <w:rPr>
          <w:rFonts w:ascii="Times New Roman" w:hAnsi="Times New Roman"/>
          <w:sz w:val="21"/>
          <w:szCs w:val="21"/>
        </w:rPr>
        <w:t xml:space="preserve">founded in </w:t>
      </w:r>
      <w:r w:rsidR="00955DB3">
        <w:rPr>
          <w:rFonts w:ascii="Times New Roman" w:hAnsi="Times New Roman"/>
          <w:sz w:val="21"/>
          <w:szCs w:val="21"/>
        </w:rPr>
        <w:t>inter-tillage fields</w:t>
      </w:r>
      <w:r w:rsidR="009863C0" w:rsidRPr="009863C0">
        <w:rPr>
          <w:rFonts w:ascii="Times New Roman" w:hAnsi="Times New Roman"/>
          <w:sz w:val="21"/>
          <w:szCs w:val="21"/>
        </w:rPr>
        <w:t xml:space="preserve">. Although the significant effect of inter-tillage on nutrient dynamics was not observed, the results indicated that it is possible to improve soil fertility without any agrochemicals and fertilizers application. </w:t>
      </w:r>
    </w:p>
    <w:bookmarkEnd w:id="0"/>
    <w:p w14:paraId="4615BED9" w14:textId="42E7C6C9" w:rsidR="001966E1" w:rsidRPr="001966E1" w:rsidRDefault="001966E1" w:rsidP="00D75909">
      <w:pPr>
        <w:jc w:val="both"/>
        <w:rPr>
          <w:rFonts w:ascii="Times New Roman" w:eastAsia="ＭＳ 明朝" w:hAnsi="Times New Roman"/>
          <w:sz w:val="21"/>
          <w:szCs w:val="22"/>
        </w:rPr>
      </w:pPr>
    </w:p>
    <w:p w14:paraId="12FA4CDC" w14:textId="552FEC54" w:rsidR="00624F45" w:rsidRDefault="001966E1" w:rsidP="00624F45">
      <w:pPr>
        <w:rPr>
          <w:rFonts w:ascii="Times New Roman" w:eastAsia="SimSun" w:hAnsi="Times New Roman" w:cs="Times New Roman"/>
          <w:color w:val="2E2E2E"/>
          <w:sz w:val="21"/>
          <w:szCs w:val="21"/>
          <w:lang w:eastAsia="zh-CN"/>
        </w:rPr>
      </w:pPr>
      <w:r w:rsidRPr="001966E1">
        <w:rPr>
          <w:rFonts w:ascii="Times New Roman" w:eastAsia="ＭＳ 明朝" w:hAnsi="Times New Roman"/>
          <w:b/>
          <w:bCs/>
          <w:sz w:val="21"/>
          <w:szCs w:val="22"/>
        </w:rPr>
        <w:t>Key words:</w:t>
      </w:r>
      <w:r w:rsidRPr="001966E1">
        <w:rPr>
          <w:rFonts w:ascii="Times New Roman" w:eastAsia="ＭＳ 明朝" w:hAnsi="Times New Roman"/>
          <w:sz w:val="21"/>
          <w:szCs w:val="22"/>
        </w:rPr>
        <w:t xml:space="preserve"> </w:t>
      </w:r>
      <w:r w:rsidR="00624F45" w:rsidRPr="00624F45">
        <w:rPr>
          <w:rFonts w:ascii="Times New Roman" w:eastAsia="SimSun" w:hAnsi="Times New Roman" w:cs="Times New Roman"/>
          <w:color w:val="2E2E2E"/>
          <w:sz w:val="21"/>
          <w:szCs w:val="21"/>
          <w:lang w:eastAsia="zh-CN"/>
        </w:rPr>
        <w:t>Rice production; Inter-tillage weeding; Agrochemical-free and fertilizer-free</w:t>
      </w:r>
      <w:r w:rsidR="00624F45">
        <w:rPr>
          <w:rFonts w:ascii="Times New Roman" w:eastAsia="SimSun" w:hAnsi="Times New Roman" w:cs="Times New Roman"/>
          <w:color w:val="2E2E2E"/>
          <w:sz w:val="21"/>
          <w:szCs w:val="21"/>
          <w:lang w:eastAsia="zh-CN"/>
        </w:rPr>
        <w:t xml:space="preserve">; </w:t>
      </w:r>
      <w:r w:rsidR="00624F45" w:rsidRPr="00624F45">
        <w:rPr>
          <w:rFonts w:ascii="Times New Roman" w:eastAsia="SimSun" w:hAnsi="Times New Roman" w:cs="Times New Roman"/>
          <w:color w:val="2E2E2E"/>
          <w:sz w:val="21"/>
          <w:szCs w:val="21"/>
          <w:lang w:eastAsia="zh-CN"/>
        </w:rPr>
        <w:t xml:space="preserve">Nutrients </w:t>
      </w:r>
      <w:r w:rsidR="00624F45">
        <w:rPr>
          <w:rFonts w:ascii="Times New Roman" w:eastAsia="SimSun" w:hAnsi="Times New Roman" w:cs="Times New Roman"/>
          <w:color w:val="2E2E2E"/>
          <w:sz w:val="21"/>
          <w:szCs w:val="21"/>
          <w:lang w:eastAsia="zh-CN"/>
        </w:rPr>
        <w:t>dynamics</w:t>
      </w:r>
    </w:p>
    <w:p w14:paraId="6F096607" w14:textId="77777777" w:rsidR="00D838D2" w:rsidRPr="00624F45" w:rsidRDefault="00D838D2" w:rsidP="00624F45">
      <w:pPr>
        <w:rPr>
          <w:rFonts w:ascii="Times New Roman" w:eastAsia="SimSun" w:hAnsi="Times New Roman" w:cs="Times New Roman"/>
          <w:color w:val="2E2E2E"/>
          <w:sz w:val="21"/>
          <w:szCs w:val="21"/>
          <w:lang w:eastAsia="zh-CN"/>
        </w:rPr>
      </w:pPr>
    </w:p>
    <w:p w14:paraId="07BE913E" w14:textId="12ECDCD0" w:rsidR="000904BD" w:rsidRPr="000904BD" w:rsidRDefault="000904BD" w:rsidP="000904BD">
      <w:pPr>
        <w:rPr>
          <w:rFonts w:ascii="Times New Roman" w:eastAsia="ＭＳ 明朝" w:hAnsi="Times New Roman"/>
          <w:b/>
          <w:bCs/>
          <w:sz w:val="21"/>
          <w:szCs w:val="22"/>
        </w:rPr>
      </w:pPr>
      <w:r w:rsidRPr="000904BD">
        <w:rPr>
          <w:rFonts w:ascii="Times New Roman" w:eastAsia="ＭＳ 明朝" w:hAnsi="Times New Roman"/>
          <w:b/>
          <w:bCs/>
          <w:sz w:val="21"/>
          <w:szCs w:val="22"/>
        </w:rPr>
        <w:t>References</w:t>
      </w:r>
      <w:r>
        <w:rPr>
          <w:rFonts w:ascii="DengXian" w:eastAsia="DengXian" w:hAnsi="DengXian" w:hint="eastAsia"/>
          <w:b/>
          <w:bCs/>
          <w:sz w:val="21"/>
          <w:szCs w:val="22"/>
          <w:lang w:eastAsia="zh-CN"/>
        </w:rPr>
        <w:t>：</w:t>
      </w:r>
    </w:p>
    <w:p w14:paraId="0E5E7D14" w14:textId="1E8974DC" w:rsidR="002C2ABB" w:rsidRDefault="000904BD" w:rsidP="000904BD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proofErr w:type="spellStart"/>
      <w:r>
        <w:rPr>
          <w:rFonts w:eastAsiaTheme="minorEastAsia"/>
          <w:sz w:val="16"/>
          <w:szCs w:val="16"/>
          <w:lang w:eastAsia="zh-CN"/>
        </w:rPr>
        <w:t>Kasubuchi</w:t>
      </w:r>
      <w:proofErr w:type="spellEnd"/>
      <w:r>
        <w:rPr>
          <w:rFonts w:eastAsiaTheme="minorEastAsia"/>
          <w:sz w:val="16"/>
          <w:szCs w:val="16"/>
          <w:lang w:eastAsia="zh-CN"/>
        </w:rPr>
        <w:t xml:space="preserve">, T., H. </w:t>
      </w:r>
      <w:proofErr w:type="spellStart"/>
      <w:r>
        <w:rPr>
          <w:rFonts w:eastAsiaTheme="minorEastAsia"/>
          <w:sz w:val="16"/>
          <w:szCs w:val="16"/>
          <w:lang w:eastAsia="zh-CN"/>
        </w:rPr>
        <w:t>Arao</w:t>
      </w:r>
      <w:proofErr w:type="spellEnd"/>
      <w:r>
        <w:rPr>
          <w:rFonts w:eastAsiaTheme="minorEastAsia"/>
          <w:sz w:val="16"/>
          <w:szCs w:val="16"/>
          <w:lang w:eastAsia="zh-CN"/>
        </w:rPr>
        <w:t>, H. Yasuda (2019) Warning for modern agriculture depending on chemical fertilizers and agricultural chemicals; Significance of the multiple-inter tillage-weeding method developed in Edo-era. J. Jap. Soc. Soil Physics, 65-69</w:t>
      </w:r>
      <w:r>
        <w:rPr>
          <w:rFonts w:eastAsiaTheme="minorEastAsia" w:hint="eastAsia"/>
          <w:sz w:val="16"/>
          <w:szCs w:val="16"/>
          <w:lang w:eastAsia="zh-CN"/>
        </w:rPr>
        <w:t>.</w:t>
      </w:r>
    </w:p>
    <w:p w14:paraId="5EDB6981" w14:textId="77777777" w:rsidR="000904BD" w:rsidRDefault="000904BD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18CF9EBC" w14:textId="23DFE185" w:rsidR="006F0282" w:rsidRPr="00074ED9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C</w:t>
      </w: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o-responding author:</w:t>
      </w:r>
      <w:r w:rsidR="001311A5">
        <w:rPr>
          <w:rFonts w:eastAsia="ＭＳ 明朝"/>
          <w:sz w:val="21"/>
          <w:szCs w:val="21"/>
        </w:rPr>
        <w:t xml:space="preserve"> Yan Zhu</w:t>
      </w:r>
    </w:p>
    <w:p w14:paraId="644C6094" w14:textId="37BAE26A" w:rsidR="002F2DFE" w:rsidRPr="00074ED9" w:rsidRDefault="002D3B81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Positio</w:t>
      </w:r>
      <w:r w:rsidR="002F2DFE"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n</w:t>
      </w:r>
      <w:r w:rsidR="00682D63"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:</w:t>
      </w:r>
      <w:r w:rsidR="00F772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Ph.D. student</w:t>
      </w:r>
    </w:p>
    <w:p w14:paraId="775F3659" w14:textId="3762C699" w:rsidR="00682D63" w:rsidRPr="00074ED9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A</w:t>
      </w:r>
      <w:r w:rsidR="002D3B81"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ffiliations</w:t>
      </w:r>
      <w:r w:rsidR="00F772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: </w:t>
      </w:r>
      <w:r w:rsidR="00F7729B" w:rsidRPr="00F7729B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Graduate School of Agriculture, Hokkaido University</w:t>
      </w:r>
    </w:p>
    <w:p w14:paraId="736D5707" w14:textId="1D2717A0" w:rsidR="006F0282" w:rsidRPr="00074ED9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Country</w:t>
      </w:r>
      <w:r w:rsidRPr="00074ED9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:</w:t>
      </w:r>
      <w:r w:rsidR="001311A5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Japan</w:t>
      </w:r>
    </w:p>
    <w:p w14:paraId="244AF6B6" w14:textId="66B60180" w:rsidR="00682D63" w:rsidRPr="006107D0" w:rsidRDefault="002D3B81" w:rsidP="00682D63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074ED9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E</w:t>
      </w:r>
      <w:r w:rsidRPr="00074ED9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-mail</w:t>
      </w:r>
      <w:r w:rsidR="001311A5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:</w:t>
      </w:r>
      <w:r w:rsidR="001311A5" w:rsidRPr="005A4552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</w:t>
      </w:r>
      <w:r w:rsidR="005A4552" w:rsidRPr="005A4552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ZhuY_1998@outlook.com</w:t>
      </w:r>
    </w:p>
    <w:sectPr w:rsidR="00682D63" w:rsidRPr="006107D0" w:rsidSect="00074ED9">
      <w:headerReference w:type="default" r:id="rId22"/>
      <w:footerReference w:type="even" r:id="rId23"/>
      <w:footerReference w:type="default" r:id="rId24"/>
      <w:pgSz w:w="11906" w:h="16838" w:code="9"/>
      <w:pgMar w:top="2653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65324" w14:textId="77777777" w:rsidR="00B4333A" w:rsidRDefault="00B4333A" w:rsidP="001E6F61">
      <w:r>
        <w:separator/>
      </w:r>
    </w:p>
  </w:endnote>
  <w:endnote w:type="continuationSeparator" w:id="0">
    <w:p w14:paraId="14AFBF38" w14:textId="77777777" w:rsidR="00B4333A" w:rsidRDefault="00B4333A" w:rsidP="001E6F61">
      <w:r>
        <w:continuationSeparator/>
      </w:r>
    </w:p>
  </w:endnote>
  <w:endnote w:type="continuationNotice" w:id="1">
    <w:p w14:paraId="13E34915" w14:textId="77777777" w:rsidR="00B4333A" w:rsidRDefault="00B433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7"/>
      </w:rPr>
      <w:id w:val="-1185436951"/>
      <w:docPartObj>
        <w:docPartGallery w:val="Page Numbers (Bottom of Page)"/>
        <w:docPartUnique/>
      </w:docPartObj>
    </w:sdtPr>
    <w:sdtContent>
      <w:p w14:paraId="1BF99EA4" w14:textId="25A6A2A7" w:rsidR="0062385E" w:rsidRDefault="0062385E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0694F7F8" w14:textId="77777777" w:rsidR="0062385E" w:rsidRDefault="0062385E" w:rsidP="0062385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90787" w14:textId="77777777" w:rsidR="0062385E" w:rsidRPr="0062385E" w:rsidRDefault="0062385E" w:rsidP="0062385E">
    <w:pPr>
      <w:pStyle w:val="a5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71EE4" w14:textId="77777777" w:rsidR="00B4333A" w:rsidRDefault="00B4333A" w:rsidP="001E6F61">
      <w:r>
        <w:separator/>
      </w:r>
    </w:p>
  </w:footnote>
  <w:footnote w:type="continuationSeparator" w:id="0">
    <w:p w14:paraId="47F68977" w14:textId="77777777" w:rsidR="00B4333A" w:rsidRDefault="00B4333A" w:rsidP="001E6F61">
      <w:r>
        <w:continuationSeparator/>
      </w:r>
    </w:p>
  </w:footnote>
  <w:footnote w:type="continuationNotice" w:id="1">
    <w:p w14:paraId="3B6A64CB" w14:textId="77777777" w:rsidR="00B4333A" w:rsidRDefault="00B433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75F5" w14:textId="77777777" w:rsidR="00074ED9" w:rsidRPr="00350917" w:rsidRDefault="00074ED9" w:rsidP="00074ED9">
    <w:pPr>
      <w:spacing w:line="440" w:lineRule="exact"/>
      <w:rPr>
        <w:rFonts w:ascii="Times New Roman" w:hAnsi="Times New Roman" w:cs="Times New Roman"/>
        <w:color w:val="476E2E"/>
      </w:rPr>
    </w:pPr>
    <w:r w:rsidRPr="00350917">
      <w:rPr>
        <w:rFonts w:ascii="Times New Roman" w:hAnsi="Times New Roman" w:cs="Times New Roman"/>
        <w:color w:val="476E2E"/>
      </w:rPr>
      <w:t>4</w:t>
    </w:r>
    <w:r w:rsidRPr="00350917">
      <w:rPr>
        <w:rFonts w:ascii="Times New Roman" w:hAnsi="Times New Roman" w:cs="Times New Roman"/>
        <w:color w:val="476E2E"/>
        <w:vertAlign w:val="superscript"/>
      </w:rPr>
      <w:t>th</w:t>
    </w:r>
    <w:r w:rsidRPr="00350917">
      <w:rPr>
        <w:rFonts w:ascii="Times New Roman" w:hAnsi="Times New Roman" w:cs="Times New Roman"/>
        <w:color w:val="476E2E"/>
      </w:rPr>
      <w:t xml:space="preserve"> International Conference</w:t>
    </w:r>
    <w:r w:rsidRPr="00350917">
      <w:rPr>
        <w:rFonts w:ascii="Times New Roman" w:hAnsi="Times New Roman" w:cs="Times New Roman"/>
        <w:color w:val="476E2E"/>
      </w:rPr>
      <w:br/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t>Organic Rice Farming and Production Systems</w:t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br/>
    </w:r>
    <w:r w:rsidRPr="00350917">
      <w:rPr>
        <w:rFonts w:ascii="Times New Roman" w:hAnsi="Times New Roman" w:cs="Times New Roman"/>
        <w:color w:val="476E2E"/>
      </w:rPr>
      <w:t>Sendai, Japan</w:t>
    </w:r>
  </w:p>
  <w:p w14:paraId="30A33104" w14:textId="77777777" w:rsidR="00074ED9" w:rsidRPr="00350917" w:rsidRDefault="00074ED9" w:rsidP="00074ED9">
    <w:pPr>
      <w:spacing w:line="320" w:lineRule="exact"/>
      <w:rPr>
        <w:rFonts w:ascii="Times New Roman" w:hAnsi="Times New Roman" w:cs="Times New Roman"/>
        <w:color w:val="476E2E"/>
      </w:rPr>
    </w:pPr>
    <w:r>
      <w:rPr>
        <w:rFonts w:ascii="Times New Roman" w:hAnsi="Times New Roman" w:cs="Times New Roman"/>
        <w:color w:val="476E2E"/>
      </w:rPr>
      <w:t xml:space="preserve">4 – 7 </w:t>
    </w:r>
    <w:r w:rsidRPr="00350917">
      <w:rPr>
        <w:rFonts w:ascii="Times New Roman" w:hAnsi="Times New Roman" w:cs="Times New Roman"/>
        <w:color w:val="476E2E"/>
      </w:rPr>
      <w:t>September 2023</w:t>
    </w:r>
  </w:p>
  <w:p w14:paraId="5728A65D" w14:textId="1380A1C1" w:rsidR="001E6F61" w:rsidRPr="001E6F61" w:rsidRDefault="001E6F61" w:rsidP="001E6F61">
    <w:pPr>
      <w:pStyle w:val="a3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CE4672"/>
    <w:multiLevelType w:val="hybridMultilevel"/>
    <w:tmpl w:val="AF26E2EE"/>
    <w:lvl w:ilvl="0" w:tplc="61D6CAC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42112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8EEF5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A396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ECA57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8C096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36D71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AE47D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42069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06112732">
    <w:abstractNumId w:val="1"/>
  </w:num>
  <w:num w:numId="2" w16cid:durableId="1963341564">
    <w:abstractNumId w:val="4"/>
  </w:num>
  <w:num w:numId="3" w16cid:durableId="6462102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69747046">
    <w:abstractNumId w:val="0"/>
  </w:num>
  <w:num w:numId="5" w16cid:durableId="2185197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14F23"/>
    <w:rsid w:val="000161BC"/>
    <w:rsid w:val="00017EDC"/>
    <w:rsid w:val="00020463"/>
    <w:rsid w:val="00023E73"/>
    <w:rsid w:val="0004080F"/>
    <w:rsid w:val="00041C67"/>
    <w:rsid w:val="000421F8"/>
    <w:rsid w:val="000455AD"/>
    <w:rsid w:val="00052164"/>
    <w:rsid w:val="000523DF"/>
    <w:rsid w:val="000532E7"/>
    <w:rsid w:val="00072471"/>
    <w:rsid w:val="00072FA7"/>
    <w:rsid w:val="00074ED9"/>
    <w:rsid w:val="00081111"/>
    <w:rsid w:val="00083122"/>
    <w:rsid w:val="000904BD"/>
    <w:rsid w:val="000A65DE"/>
    <w:rsid w:val="000C3F86"/>
    <w:rsid w:val="000D3B00"/>
    <w:rsid w:val="000E142C"/>
    <w:rsid w:val="001075E1"/>
    <w:rsid w:val="0011558F"/>
    <w:rsid w:val="00115B18"/>
    <w:rsid w:val="00125A08"/>
    <w:rsid w:val="001311A5"/>
    <w:rsid w:val="001454D7"/>
    <w:rsid w:val="001576EF"/>
    <w:rsid w:val="0017560C"/>
    <w:rsid w:val="00176A72"/>
    <w:rsid w:val="00177496"/>
    <w:rsid w:val="001820DC"/>
    <w:rsid w:val="001966E1"/>
    <w:rsid w:val="001A5CC7"/>
    <w:rsid w:val="001B5818"/>
    <w:rsid w:val="001B62E0"/>
    <w:rsid w:val="001C080C"/>
    <w:rsid w:val="001C2391"/>
    <w:rsid w:val="001C543E"/>
    <w:rsid w:val="001D58CB"/>
    <w:rsid w:val="001E38A2"/>
    <w:rsid w:val="001E6F61"/>
    <w:rsid w:val="001F23E1"/>
    <w:rsid w:val="001F3725"/>
    <w:rsid w:val="001F6B59"/>
    <w:rsid w:val="0020394A"/>
    <w:rsid w:val="00211C71"/>
    <w:rsid w:val="00234FAE"/>
    <w:rsid w:val="00242FEE"/>
    <w:rsid w:val="00261031"/>
    <w:rsid w:val="00266E50"/>
    <w:rsid w:val="00270798"/>
    <w:rsid w:val="00277D14"/>
    <w:rsid w:val="002C2ABB"/>
    <w:rsid w:val="002D3B81"/>
    <w:rsid w:val="002D7D28"/>
    <w:rsid w:val="002E0227"/>
    <w:rsid w:val="002F1F3F"/>
    <w:rsid w:val="002F2DFE"/>
    <w:rsid w:val="003032BE"/>
    <w:rsid w:val="00323198"/>
    <w:rsid w:val="00324B41"/>
    <w:rsid w:val="00333D75"/>
    <w:rsid w:val="00345491"/>
    <w:rsid w:val="003515B8"/>
    <w:rsid w:val="003532EB"/>
    <w:rsid w:val="003626F0"/>
    <w:rsid w:val="00370440"/>
    <w:rsid w:val="00382D98"/>
    <w:rsid w:val="003943A3"/>
    <w:rsid w:val="003A09FA"/>
    <w:rsid w:val="003A7E46"/>
    <w:rsid w:val="003B26EF"/>
    <w:rsid w:val="003B7C12"/>
    <w:rsid w:val="003C605B"/>
    <w:rsid w:val="003D297B"/>
    <w:rsid w:val="003E2E43"/>
    <w:rsid w:val="003F4585"/>
    <w:rsid w:val="003F5B04"/>
    <w:rsid w:val="00403500"/>
    <w:rsid w:val="00414DAD"/>
    <w:rsid w:val="0042052E"/>
    <w:rsid w:val="00422F00"/>
    <w:rsid w:val="00426D22"/>
    <w:rsid w:val="004279BF"/>
    <w:rsid w:val="00431476"/>
    <w:rsid w:val="00435AB6"/>
    <w:rsid w:val="0044477D"/>
    <w:rsid w:val="00447A0B"/>
    <w:rsid w:val="004572FF"/>
    <w:rsid w:val="00470378"/>
    <w:rsid w:val="00471AD5"/>
    <w:rsid w:val="00483670"/>
    <w:rsid w:val="0048636D"/>
    <w:rsid w:val="00487473"/>
    <w:rsid w:val="00495D3C"/>
    <w:rsid w:val="004A4665"/>
    <w:rsid w:val="004B157B"/>
    <w:rsid w:val="004C0E52"/>
    <w:rsid w:val="004C7050"/>
    <w:rsid w:val="004D1E7D"/>
    <w:rsid w:val="004E3CB5"/>
    <w:rsid w:val="004F759D"/>
    <w:rsid w:val="005072AD"/>
    <w:rsid w:val="00510EAA"/>
    <w:rsid w:val="00511DE9"/>
    <w:rsid w:val="005218F6"/>
    <w:rsid w:val="0053168D"/>
    <w:rsid w:val="00553F3C"/>
    <w:rsid w:val="00565071"/>
    <w:rsid w:val="00592DE3"/>
    <w:rsid w:val="00594424"/>
    <w:rsid w:val="00595A73"/>
    <w:rsid w:val="005A4552"/>
    <w:rsid w:val="005A5BAB"/>
    <w:rsid w:val="005B2AF9"/>
    <w:rsid w:val="005B56C1"/>
    <w:rsid w:val="005B6F42"/>
    <w:rsid w:val="005C2FB0"/>
    <w:rsid w:val="005C7542"/>
    <w:rsid w:val="005E103D"/>
    <w:rsid w:val="005E51A5"/>
    <w:rsid w:val="005F6F8E"/>
    <w:rsid w:val="005F7D58"/>
    <w:rsid w:val="00603B43"/>
    <w:rsid w:val="0060427C"/>
    <w:rsid w:val="006107D0"/>
    <w:rsid w:val="00614D16"/>
    <w:rsid w:val="006213CE"/>
    <w:rsid w:val="0062385E"/>
    <w:rsid w:val="00624F45"/>
    <w:rsid w:val="00626095"/>
    <w:rsid w:val="00626B64"/>
    <w:rsid w:val="00636BF4"/>
    <w:rsid w:val="00641DF8"/>
    <w:rsid w:val="00650DDE"/>
    <w:rsid w:val="00682CF2"/>
    <w:rsid w:val="00682D63"/>
    <w:rsid w:val="006962DF"/>
    <w:rsid w:val="00697E4D"/>
    <w:rsid w:val="006A4AEA"/>
    <w:rsid w:val="006A68BA"/>
    <w:rsid w:val="006B7C72"/>
    <w:rsid w:val="006C4E9C"/>
    <w:rsid w:val="006D666E"/>
    <w:rsid w:val="006E0AA5"/>
    <w:rsid w:val="006F0282"/>
    <w:rsid w:val="006F2D76"/>
    <w:rsid w:val="006F54C6"/>
    <w:rsid w:val="006F745A"/>
    <w:rsid w:val="00705854"/>
    <w:rsid w:val="007104ED"/>
    <w:rsid w:val="00720958"/>
    <w:rsid w:val="00723D8F"/>
    <w:rsid w:val="007256AC"/>
    <w:rsid w:val="00737AA3"/>
    <w:rsid w:val="00740D8B"/>
    <w:rsid w:val="00743EE9"/>
    <w:rsid w:val="00746D8F"/>
    <w:rsid w:val="0074774C"/>
    <w:rsid w:val="0075023F"/>
    <w:rsid w:val="00761C12"/>
    <w:rsid w:val="007623CA"/>
    <w:rsid w:val="0076787A"/>
    <w:rsid w:val="00774857"/>
    <w:rsid w:val="00774A36"/>
    <w:rsid w:val="007774F4"/>
    <w:rsid w:val="00781FBD"/>
    <w:rsid w:val="00790508"/>
    <w:rsid w:val="00792155"/>
    <w:rsid w:val="007A389E"/>
    <w:rsid w:val="007D0AE1"/>
    <w:rsid w:val="007D23C6"/>
    <w:rsid w:val="007D2AAE"/>
    <w:rsid w:val="007D6DC7"/>
    <w:rsid w:val="007D6E32"/>
    <w:rsid w:val="007E0171"/>
    <w:rsid w:val="007F4520"/>
    <w:rsid w:val="00800584"/>
    <w:rsid w:val="0080135F"/>
    <w:rsid w:val="00803ED7"/>
    <w:rsid w:val="00804F7D"/>
    <w:rsid w:val="008074C5"/>
    <w:rsid w:val="00807DD9"/>
    <w:rsid w:val="0081366B"/>
    <w:rsid w:val="00816032"/>
    <w:rsid w:val="00846E6B"/>
    <w:rsid w:val="00853B96"/>
    <w:rsid w:val="00854566"/>
    <w:rsid w:val="00857DDC"/>
    <w:rsid w:val="00860A12"/>
    <w:rsid w:val="00863F38"/>
    <w:rsid w:val="00865A84"/>
    <w:rsid w:val="0087279B"/>
    <w:rsid w:val="00880DC9"/>
    <w:rsid w:val="0088227F"/>
    <w:rsid w:val="0088486B"/>
    <w:rsid w:val="00885409"/>
    <w:rsid w:val="0088642A"/>
    <w:rsid w:val="008926B8"/>
    <w:rsid w:val="008927E6"/>
    <w:rsid w:val="00893441"/>
    <w:rsid w:val="008A32F3"/>
    <w:rsid w:val="008A6BD2"/>
    <w:rsid w:val="008B425C"/>
    <w:rsid w:val="008C0FAB"/>
    <w:rsid w:val="008C3BC7"/>
    <w:rsid w:val="008C78A6"/>
    <w:rsid w:val="008E0FD8"/>
    <w:rsid w:val="008F0960"/>
    <w:rsid w:val="008F103F"/>
    <w:rsid w:val="00914973"/>
    <w:rsid w:val="00924CBA"/>
    <w:rsid w:val="009307C0"/>
    <w:rsid w:val="0093428D"/>
    <w:rsid w:val="00934FD8"/>
    <w:rsid w:val="00936BD0"/>
    <w:rsid w:val="00946CDB"/>
    <w:rsid w:val="00947BC7"/>
    <w:rsid w:val="00955DB3"/>
    <w:rsid w:val="00971B7A"/>
    <w:rsid w:val="00974971"/>
    <w:rsid w:val="009863C0"/>
    <w:rsid w:val="00992C9E"/>
    <w:rsid w:val="00993166"/>
    <w:rsid w:val="0099364A"/>
    <w:rsid w:val="00996AA6"/>
    <w:rsid w:val="009A2D91"/>
    <w:rsid w:val="009A7C25"/>
    <w:rsid w:val="009B3188"/>
    <w:rsid w:val="009B6C19"/>
    <w:rsid w:val="009D2664"/>
    <w:rsid w:val="009D483B"/>
    <w:rsid w:val="009E00F4"/>
    <w:rsid w:val="009E3303"/>
    <w:rsid w:val="009F1256"/>
    <w:rsid w:val="009F3F6F"/>
    <w:rsid w:val="009F58E6"/>
    <w:rsid w:val="00A01BD2"/>
    <w:rsid w:val="00A213D8"/>
    <w:rsid w:val="00A248F2"/>
    <w:rsid w:val="00A30F4A"/>
    <w:rsid w:val="00A47E0E"/>
    <w:rsid w:val="00A511FC"/>
    <w:rsid w:val="00A57A09"/>
    <w:rsid w:val="00A57EFC"/>
    <w:rsid w:val="00A709CF"/>
    <w:rsid w:val="00A72441"/>
    <w:rsid w:val="00A75ADA"/>
    <w:rsid w:val="00A770B8"/>
    <w:rsid w:val="00A8281D"/>
    <w:rsid w:val="00A94FF4"/>
    <w:rsid w:val="00A9786D"/>
    <w:rsid w:val="00AA420D"/>
    <w:rsid w:val="00AB495E"/>
    <w:rsid w:val="00AC382C"/>
    <w:rsid w:val="00AD10E5"/>
    <w:rsid w:val="00AD3E75"/>
    <w:rsid w:val="00AE418F"/>
    <w:rsid w:val="00AF49D1"/>
    <w:rsid w:val="00AF5AB7"/>
    <w:rsid w:val="00B1081E"/>
    <w:rsid w:val="00B149C2"/>
    <w:rsid w:val="00B15E5F"/>
    <w:rsid w:val="00B22899"/>
    <w:rsid w:val="00B26529"/>
    <w:rsid w:val="00B4333A"/>
    <w:rsid w:val="00B5407A"/>
    <w:rsid w:val="00B56D7B"/>
    <w:rsid w:val="00B57DD0"/>
    <w:rsid w:val="00B710CA"/>
    <w:rsid w:val="00B73013"/>
    <w:rsid w:val="00B746A0"/>
    <w:rsid w:val="00B803BC"/>
    <w:rsid w:val="00B85F7A"/>
    <w:rsid w:val="00B878FC"/>
    <w:rsid w:val="00BA0382"/>
    <w:rsid w:val="00BA361A"/>
    <w:rsid w:val="00BA552A"/>
    <w:rsid w:val="00BB44E2"/>
    <w:rsid w:val="00BD01E4"/>
    <w:rsid w:val="00BD59E9"/>
    <w:rsid w:val="00BE1980"/>
    <w:rsid w:val="00BE4C3A"/>
    <w:rsid w:val="00C02618"/>
    <w:rsid w:val="00C066D0"/>
    <w:rsid w:val="00C23786"/>
    <w:rsid w:val="00C23B9D"/>
    <w:rsid w:val="00C262DE"/>
    <w:rsid w:val="00C35DC3"/>
    <w:rsid w:val="00C405E2"/>
    <w:rsid w:val="00C65830"/>
    <w:rsid w:val="00C746C7"/>
    <w:rsid w:val="00C80ADB"/>
    <w:rsid w:val="00C8104C"/>
    <w:rsid w:val="00C830EA"/>
    <w:rsid w:val="00CA092B"/>
    <w:rsid w:val="00CA12D1"/>
    <w:rsid w:val="00CA7320"/>
    <w:rsid w:val="00CC3A1A"/>
    <w:rsid w:val="00CC3C02"/>
    <w:rsid w:val="00CC53DD"/>
    <w:rsid w:val="00CD2910"/>
    <w:rsid w:val="00CD5696"/>
    <w:rsid w:val="00CE332B"/>
    <w:rsid w:val="00CF0766"/>
    <w:rsid w:val="00D062A0"/>
    <w:rsid w:val="00D06709"/>
    <w:rsid w:val="00D07AF2"/>
    <w:rsid w:val="00D115AF"/>
    <w:rsid w:val="00D2202E"/>
    <w:rsid w:val="00D22439"/>
    <w:rsid w:val="00D24E95"/>
    <w:rsid w:val="00D30135"/>
    <w:rsid w:val="00D37EE5"/>
    <w:rsid w:val="00D5295C"/>
    <w:rsid w:val="00D63610"/>
    <w:rsid w:val="00D71549"/>
    <w:rsid w:val="00D74219"/>
    <w:rsid w:val="00D74BD9"/>
    <w:rsid w:val="00D75909"/>
    <w:rsid w:val="00D838D2"/>
    <w:rsid w:val="00D949C2"/>
    <w:rsid w:val="00DA5F74"/>
    <w:rsid w:val="00DA791E"/>
    <w:rsid w:val="00DB5E3B"/>
    <w:rsid w:val="00DD3443"/>
    <w:rsid w:val="00DD3C56"/>
    <w:rsid w:val="00DD5DE4"/>
    <w:rsid w:val="00DF01E6"/>
    <w:rsid w:val="00DF2AFA"/>
    <w:rsid w:val="00DF5ED4"/>
    <w:rsid w:val="00DF63D4"/>
    <w:rsid w:val="00DF68CD"/>
    <w:rsid w:val="00E03899"/>
    <w:rsid w:val="00E20F2F"/>
    <w:rsid w:val="00E2156D"/>
    <w:rsid w:val="00E316C8"/>
    <w:rsid w:val="00E32839"/>
    <w:rsid w:val="00E43AF7"/>
    <w:rsid w:val="00E43DD6"/>
    <w:rsid w:val="00E4687F"/>
    <w:rsid w:val="00E51DED"/>
    <w:rsid w:val="00E629F6"/>
    <w:rsid w:val="00E6780C"/>
    <w:rsid w:val="00E72B60"/>
    <w:rsid w:val="00E9016E"/>
    <w:rsid w:val="00E90DE7"/>
    <w:rsid w:val="00E9107D"/>
    <w:rsid w:val="00E91660"/>
    <w:rsid w:val="00EA2AA2"/>
    <w:rsid w:val="00EA4D02"/>
    <w:rsid w:val="00EA54A7"/>
    <w:rsid w:val="00EB03FC"/>
    <w:rsid w:val="00EB5B51"/>
    <w:rsid w:val="00EE5B56"/>
    <w:rsid w:val="00EF09CA"/>
    <w:rsid w:val="00EF5FFC"/>
    <w:rsid w:val="00F2263D"/>
    <w:rsid w:val="00F274EE"/>
    <w:rsid w:val="00F3164D"/>
    <w:rsid w:val="00F34337"/>
    <w:rsid w:val="00F422D7"/>
    <w:rsid w:val="00F431F9"/>
    <w:rsid w:val="00F452C7"/>
    <w:rsid w:val="00F532C4"/>
    <w:rsid w:val="00F60845"/>
    <w:rsid w:val="00F64B99"/>
    <w:rsid w:val="00F7729B"/>
    <w:rsid w:val="00F82E02"/>
    <w:rsid w:val="00F84DD7"/>
    <w:rsid w:val="00F8760B"/>
    <w:rsid w:val="00F958AA"/>
    <w:rsid w:val="00FA4040"/>
    <w:rsid w:val="00FA513A"/>
    <w:rsid w:val="00FA5305"/>
    <w:rsid w:val="00FB256D"/>
    <w:rsid w:val="00FC1E68"/>
    <w:rsid w:val="00FD28A9"/>
    <w:rsid w:val="00FF1064"/>
    <w:rsid w:val="00FF62D0"/>
    <w:rsid w:val="00FF7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15CE62"/>
  <w15:chartTrackingRefBased/>
  <w15:docId w15:val="{72FF5E2C-5959-4F2E-A6D0-783388D24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1E6F61"/>
  </w:style>
  <w:style w:type="paragraph" w:styleId="a5">
    <w:name w:val="footer"/>
    <w:basedOn w:val="a"/>
    <w:link w:val="a6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1E6F61"/>
  </w:style>
  <w:style w:type="character" w:styleId="a7">
    <w:name w:val="page number"/>
    <w:basedOn w:val="a0"/>
    <w:uiPriority w:val="99"/>
    <w:semiHidden/>
    <w:unhideWhenUsed/>
    <w:rsid w:val="0062385E"/>
  </w:style>
  <w:style w:type="character" w:styleId="a8">
    <w:name w:val="annotation reference"/>
    <w:basedOn w:val="a0"/>
    <w:uiPriority w:val="99"/>
    <w:semiHidden/>
    <w:unhideWhenUsed/>
    <w:rsid w:val="00626B6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26B64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26B64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26B6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26B64"/>
    <w:rPr>
      <w:b/>
      <w:bCs/>
      <w:sz w:val="20"/>
      <w:szCs w:val="20"/>
    </w:rPr>
  </w:style>
  <w:style w:type="paragraph" w:styleId="ad">
    <w:name w:val="List Paragraph"/>
    <w:basedOn w:val="a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5023F"/>
    <w:rPr>
      <w:rFonts w:ascii="Calibri" w:hAnsi="Calibri" w:cs="Calibri"/>
      <w:noProof/>
    </w:rPr>
  </w:style>
  <w:style w:type="character" w:styleId="ae">
    <w:name w:val="Hyperlink"/>
    <w:basedOn w:val="a0"/>
    <w:uiPriority w:val="99"/>
    <w:unhideWhenUsed/>
    <w:rsid w:val="00946CDB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af1">
    <w:name w:val="脚注文字列 (文字)"/>
    <w:basedOn w:val="a0"/>
    <w:link w:val="af0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946CDB"/>
    <w:rPr>
      <w:vertAlign w:val="superscript"/>
    </w:rPr>
  </w:style>
  <w:style w:type="paragraph" w:styleId="af3">
    <w:name w:val="Revision"/>
    <w:hidden/>
    <w:uiPriority w:val="99"/>
    <w:semiHidden/>
    <w:rsid w:val="00565071"/>
  </w:style>
  <w:style w:type="paragraph" w:customStyle="1" w:styleId="pf0">
    <w:name w:val="pf0"/>
    <w:basedOn w:val="a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a0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F7729B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1096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7AD0F-C06B-4450-993B-BB275A19B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圭一 石井</cp:lastModifiedBy>
  <cp:revision>2</cp:revision>
  <dcterms:created xsi:type="dcterms:W3CDTF">2023-06-01T23:46:00Z</dcterms:created>
  <dcterms:modified xsi:type="dcterms:W3CDTF">2023-06-01T23:46:00Z</dcterms:modified>
</cp:coreProperties>
</file>